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C3758D1" w14:textId="77777777" w:rsidR="00B81991" w:rsidRDefault="00B81991">
      <w:pPr>
        <w:pStyle w:val="Heading1"/>
      </w:pPr>
    </w:p>
    <w:p w14:paraId="6DD28846" w14:textId="7AFA37B0" w:rsidR="000C07CA" w:rsidRDefault="002473CE">
      <w:pPr>
        <w:pStyle w:val="Heading1"/>
      </w:pPr>
      <w:r>
        <w:rPr>
          <w:noProof/>
        </w:rPr>
        <w:drawing>
          <wp:anchor distT="0" distB="0" distL="0" distR="0" simplePos="0" relativeHeight="251655168" behindDoc="0" locked="0" layoutInCell="1" allowOverlap="1" wp14:anchorId="6C00A32E" wp14:editId="6F810881">
            <wp:simplePos x="0" y="0"/>
            <wp:positionH relativeFrom="page">
              <wp:posOffset>5037691</wp:posOffset>
            </wp:positionH>
            <wp:positionV relativeFrom="paragraph">
              <wp:posOffset>59889</wp:posOffset>
            </wp:positionV>
            <wp:extent cx="2116353" cy="490797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16353" cy="49079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MEMBERSHIP</w:t>
      </w:r>
      <w:r>
        <w:rPr>
          <w:spacing w:val="-21"/>
        </w:rPr>
        <w:t xml:space="preserve"> </w:t>
      </w:r>
      <w:r>
        <w:t>AGREEMENT</w:t>
      </w:r>
    </w:p>
    <w:p w14:paraId="40C2C50A" w14:textId="77777777" w:rsidR="000C07CA" w:rsidRDefault="002473CE">
      <w:pPr>
        <w:tabs>
          <w:tab w:val="left" w:pos="4192"/>
          <w:tab w:val="left" w:pos="7342"/>
        </w:tabs>
        <w:spacing w:before="62"/>
        <w:ind w:left="229"/>
        <w:rPr>
          <w:rFonts w:ascii="Times New Roman"/>
          <w:sz w:val="24"/>
        </w:rPr>
      </w:pPr>
      <w:r>
        <w:rPr>
          <w:sz w:val="24"/>
        </w:rPr>
        <w:t>MEMBER</w:t>
      </w:r>
      <w:r>
        <w:rPr>
          <w:spacing w:val="-3"/>
          <w:sz w:val="24"/>
        </w:rPr>
        <w:t xml:space="preserve"> </w:t>
      </w:r>
      <w:r>
        <w:rPr>
          <w:sz w:val="24"/>
        </w:rPr>
        <w:t>INFORMATION</w:t>
      </w:r>
      <w:r>
        <w:rPr>
          <w:sz w:val="24"/>
        </w:rPr>
        <w:tab/>
        <w:t>Membership</w:t>
      </w:r>
      <w:r>
        <w:rPr>
          <w:spacing w:val="-2"/>
          <w:sz w:val="24"/>
        </w:rPr>
        <w:t xml:space="preserve"> </w:t>
      </w:r>
      <w:r>
        <w:rPr>
          <w:sz w:val="24"/>
        </w:rPr>
        <w:t>No.</w:t>
      </w:r>
      <w:r>
        <w:rPr>
          <w:rFonts w:ascii="Times New Roman"/>
          <w:sz w:val="24"/>
          <w:u w:val="single"/>
        </w:rPr>
        <w:t xml:space="preserve"> </w:t>
      </w:r>
      <w:r>
        <w:rPr>
          <w:rFonts w:ascii="Times New Roman"/>
          <w:sz w:val="24"/>
          <w:u w:val="single"/>
        </w:rPr>
        <w:tab/>
      </w:r>
    </w:p>
    <w:p w14:paraId="0B0DE1C9" w14:textId="791EA9BA" w:rsidR="000C07CA" w:rsidRDefault="00F27FA3">
      <w:pPr>
        <w:pStyle w:val="BodyText"/>
        <w:spacing w:before="6"/>
        <w:rPr>
          <w:rFonts w:ascii="Times New Roman"/>
          <w:sz w:val="1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4430332D" wp14:editId="7F6C4EF9">
                <wp:simplePos x="0" y="0"/>
                <wp:positionH relativeFrom="page">
                  <wp:posOffset>359410</wp:posOffset>
                </wp:positionH>
                <wp:positionV relativeFrom="paragraph">
                  <wp:posOffset>128905</wp:posOffset>
                </wp:positionV>
                <wp:extent cx="3389630" cy="1470025"/>
                <wp:effectExtent l="0" t="0" r="0" b="0"/>
                <wp:wrapTopAndBottom/>
                <wp:docPr id="11" name="docshape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9630" cy="1470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845"/>
                              <w:gridCol w:w="3468"/>
                            </w:tblGrid>
                            <w:tr w:rsidR="000C07CA" w14:paraId="5D3D0541" w14:textId="77777777">
                              <w:trPr>
                                <w:trHeight w:val="363"/>
                              </w:trPr>
                              <w:tc>
                                <w:tcPr>
                                  <w:tcW w:w="1845" w:type="dxa"/>
                                </w:tcPr>
                                <w:p w14:paraId="6F515176" w14:textId="77777777" w:rsidR="000C07CA" w:rsidRDefault="002473CE">
                                  <w:pPr>
                                    <w:pStyle w:val="TableParagraph"/>
                                    <w:spacing w:before="52"/>
                                    <w:ind w:left="62"/>
                                  </w:pPr>
                                  <w:r>
                                    <w:t>Title</w:t>
                                  </w:r>
                                </w:p>
                              </w:tc>
                              <w:tc>
                                <w:tcPr>
                                  <w:tcW w:w="3468" w:type="dxa"/>
                                </w:tcPr>
                                <w:p w14:paraId="1DAEFD6D" w14:textId="77777777" w:rsidR="000C07CA" w:rsidRDefault="000C07CA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  <w:tr w:rsidR="000C07CA" w14:paraId="7B7601E0" w14:textId="77777777">
                              <w:trPr>
                                <w:trHeight w:val="363"/>
                              </w:trPr>
                              <w:tc>
                                <w:tcPr>
                                  <w:tcW w:w="1845" w:type="dxa"/>
                                </w:tcPr>
                                <w:p w14:paraId="08FF7378" w14:textId="77777777" w:rsidR="000C07CA" w:rsidRDefault="002473CE">
                                  <w:pPr>
                                    <w:pStyle w:val="TableParagraph"/>
                                    <w:spacing w:before="53"/>
                                    <w:ind w:left="62"/>
                                  </w:pPr>
                                  <w:r>
                                    <w:t>First</w:t>
                                  </w:r>
                                  <w:r>
                                    <w:rPr>
                                      <w:spacing w:val="-2"/>
                                    </w:rPr>
                                    <w:t xml:space="preserve"> </w:t>
                                  </w:r>
                                  <w:r>
                                    <w:t>Name(s)</w:t>
                                  </w:r>
                                </w:p>
                              </w:tc>
                              <w:tc>
                                <w:tcPr>
                                  <w:tcW w:w="3468" w:type="dxa"/>
                                </w:tcPr>
                                <w:p w14:paraId="4AFD88CD" w14:textId="77777777" w:rsidR="000C07CA" w:rsidRDefault="000C07CA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  <w:tr w:rsidR="000C07CA" w14:paraId="48182396" w14:textId="77777777">
                              <w:trPr>
                                <w:trHeight w:val="363"/>
                              </w:trPr>
                              <w:tc>
                                <w:tcPr>
                                  <w:tcW w:w="1845" w:type="dxa"/>
                                </w:tcPr>
                                <w:p w14:paraId="7932F3AB" w14:textId="77777777" w:rsidR="000C07CA" w:rsidRDefault="002473CE">
                                  <w:pPr>
                                    <w:pStyle w:val="TableParagraph"/>
                                    <w:spacing w:before="54"/>
                                    <w:ind w:left="62"/>
                                  </w:pPr>
                                  <w:r>
                                    <w:t>Surname</w:t>
                                  </w:r>
                                </w:p>
                              </w:tc>
                              <w:tc>
                                <w:tcPr>
                                  <w:tcW w:w="3468" w:type="dxa"/>
                                </w:tcPr>
                                <w:p w14:paraId="32BAECB8" w14:textId="77777777" w:rsidR="000C07CA" w:rsidRDefault="000C07CA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  <w:tr w:rsidR="000C07CA" w14:paraId="7A66713A" w14:textId="77777777">
                              <w:trPr>
                                <w:trHeight w:val="363"/>
                              </w:trPr>
                              <w:tc>
                                <w:tcPr>
                                  <w:tcW w:w="1845" w:type="dxa"/>
                                </w:tcPr>
                                <w:p w14:paraId="611A1C0A" w14:textId="77777777" w:rsidR="000C07CA" w:rsidRDefault="002473CE">
                                  <w:pPr>
                                    <w:pStyle w:val="TableParagraph"/>
                                    <w:spacing w:before="52"/>
                                    <w:ind w:left="62"/>
                                  </w:pPr>
                                  <w:r>
                                    <w:t>Gender</w:t>
                                  </w:r>
                                </w:p>
                              </w:tc>
                              <w:tc>
                                <w:tcPr>
                                  <w:tcW w:w="3468" w:type="dxa"/>
                                </w:tcPr>
                                <w:p w14:paraId="41B290B6" w14:textId="77777777" w:rsidR="000C07CA" w:rsidRDefault="000C07CA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  <w:tr w:rsidR="000C07CA" w14:paraId="3CA806B4" w14:textId="77777777">
                              <w:trPr>
                                <w:trHeight w:val="363"/>
                              </w:trPr>
                              <w:tc>
                                <w:tcPr>
                                  <w:tcW w:w="1845" w:type="dxa"/>
                                </w:tcPr>
                                <w:p w14:paraId="4712B97A" w14:textId="77777777" w:rsidR="000C07CA" w:rsidRDefault="002473CE">
                                  <w:pPr>
                                    <w:pStyle w:val="TableParagraph"/>
                                    <w:spacing w:before="53"/>
                                    <w:ind w:left="62"/>
                                  </w:pPr>
                                  <w:r>
                                    <w:t>Date</w:t>
                                  </w:r>
                                  <w:r>
                                    <w:rPr>
                                      <w:spacing w:val="-1"/>
                                    </w:rPr>
                                    <w:t xml:space="preserve"> </w:t>
                                  </w:r>
                                  <w:r>
                                    <w:t>of Birth</w:t>
                                  </w:r>
                                </w:p>
                              </w:tc>
                              <w:tc>
                                <w:tcPr>
                                  <w:tcW w:w="3468" w:type="dxa"/>
                                </w:tcPr>
                                <w:p w14:paraId="34625D74" w14:textId="77777777" w:rsidR="000C07CA" w:rsidRDefault="000C07CA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  <w:tr w:rsidR="000C07CA" w14:paraId="7415A12A" w14:textId="77777777">
                              <w:trPr>
                                <w:trHeight w:val="361"/>
                              </w:trPr>
                              <w:tc>
                                <w:tcPr>
                                  <w:tcW w:w="1845" w:type="dxa"/>
                                </w:tcPr>
                                <w:p w14:paraId="1515FFE2" w14:textId="77777777" w:rsidR="000C07CA" w:rsidRDefault="002473CE">
                                  <w:pPr>
                                    <w:pStyle w:val="TableParagraph"/>
                                    <w:spacing w:before="54"/>
                                    <w:ind w:left="62"/>
                                  </w:pPr>
                                  <w:r>
                                    <w:t>E-mail</w:t>
                                  </w:r>
                                  <w:r>
                                    <w:rPr>
                                      <w:spacing w:val="-2"/>
                                    </w:rPr>
                                    <w:t xml:space="preserve"> </w:t>
                                  </w:r>
                                  <w:r>
                                    <w:t>Address</w:t>
                                  </w:r>
                                </w:p>
                              </w:tc>
                              <w:tc>
                                <w:tcPr>
                                  <w:tcW w:w="3468" w:type="dxa"/>
                                </w:tcPr>
                                <w:p w14:paraId="08064870" w14:textId="77777777" w:rsidR="000C07CA" w:rsidRDefault="000C07CA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7CD4B619" w14:textId="77777777" w:rsidR="000C07CA" w:rsidRDefault="000C07CA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430332D" id="_x0000_t202" coordsize="21600,21600" o:spt="202" path="m,l,21600r21600,l21600,xe">
                <v:stroke joinstyle="miter"/>
                <v:path gradientshapeok="t" o:connecttype="rect"/>
              </v:shapetype>
              <v:shape id="docshape1" o:spid="_x0000_s1026" type="#_x0000_t202" style="position:absolute;margin-left:28.3pt;margin-top:10.15pt;width:266.9pt;height:115.75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845"/>
                        <w:gridCol w:w="3468"/>
                      </w:tblGrid>
                      <w:tr w:rsidR="000C07CA" w14:paraId="5D3D0541" w14:textId="77777777">
                        <w:trPr>
                          <w:trHeight w:val="363"/>
                        </w:trPr>
                        <w:tc>
                          <w:tcPr>
                            <w:tcW w:w="1845" w:type="dxa"/>
                          </w:tcPr>
                          <w:p w14:paraId="6F515176" w14:textId="77777777" w:rsidR="000C07CA" w:rsidRDefault="002473CE">
                            <w:pPr>
                              <w:pStyle w:val="TableParagraph"/>
                              <w:spacing w:before="52"/>
                              <w:ind w:left="62"/>
                            </w:pPr>
                            <w:r>
                              <w:t>Title</w:t>
                            </w:r>
                          </w:p>
                        </w:tc>
                        <w:tc>
                          <w:tcPr>
                            <w:tcW w:w="3468" w:type="dxa"/>
                          </w:tcPr>
                          <w:p w14:paraId="1DAEFD6D" w14:textId="77777777" w:rsidR="000C07CA" w:rsidRDefault="000C07CA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  <w:tr w:rsidR="000C07CA" w14:paraId="7B7601E0" w14:textId="77777777">
                        <w:trPr>
                          <w:trHeight w:val="363"/>
                        </w:trPr>
                        <w:tc>
                          <w:tcPr>
                            <w:tcW w:w="1845" w:type="dxa"/>
                          </w:tcPr>
                          <w:p w14:paraId="08FF7378" w14:textId="77777777" w:rsidR="000C07CA" w:rsidRDefault="002473CE">
                            <w:pPr>
                              <w:pStyle w:val="TableParagraph"/>
                              <w:spacing w:before="53"/>
                              <w:ind w:left="62"/>
                            </w:pPr>
                            <w:r>
                              <w:t>First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Name(s)</w:t>
                            </w:r>
                          </w:p>
                        </w:tc>
                        <w:tc>
                          <w:tcPr>
                            <w:tcW w:w="3468" w:type="dxa"/>
                          </w:tcPr>
                          <w:p w14:paraId="4AFD88CD" w14:textId="77777777" w:rsidR="000C07CA" w:rsidRDefault="000C07CA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  <w:tr w:rsidR="000C07CA" w14:paraId="48182396" w14:textId="77777777">
                        <w:trPr>
                          <w:trHeight w:val="363"/>
                        </w:trPr>
                        <w:tc>
                          <w:tcPr>
                            <w:tcW w:w="1845" w:type="dxa"/>
                          </w:tcPr>
                          <w:p w14:paraId="7932F3AB" w14:textId="77777777" w:rsidR="000C07CA" w:rsidRDefault="002473CE">
                            <w:pPr>
                              <w:pStyle w:val="TableParagraph"/>
                              <w:spacing w:before="54"/>
                              <w:ind w:left="62"/>
                            </w:pPr>
                            <w:r>
                              <w:t>Surname</w:t>
                            </w:r>
                          </w:p>
                        </w:tc>
                        <w:tc>
                          <w:tcPr>
                            <w:tcW w:w="3468" w:type="dxa"/>
                          </w:tcPr>
                          <w:p w14:paraId="32BAECB8" w14:textId="77777777" w:rsidR="000C07CA" w:rsidRDefault="000C07CA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  <w:tr w:rsidR="000C07CA" w14:paraId="7A66713A" w14:textId="77777777">
                        <w:trPr>
                          <w:trHeight w:val="363"/>
                        </w:trPr>
                        <w:tc>
                          <w:tcPr>
                            <w:tcW w:w="1845" w:type="dxa"/>
                          </w:tcPr>
                          <w:p w14:paraId="611A1C0A" w14:textId="77777777" w:rsidR="000C07CA" w:rsidRDefault="002473CE">
                            <w:pPr>
                              <w:pStyle w:val="TableParagraph"/>
                              <w:spacing w:before="52"/>
                              <w:ind w:left="62"/>
                            </w:pPr>
                            <w:r>
                              <w:t>Gender</w:t>
                            </w:r>
                          </w:p>
                        </w:tc>
                        <w:tc>
                          <w:tcPr>
                            <w:tcW w:w="3468" w:type="dxa"/>
                          </w:tcPr>
                          <w:p w14:paraId="41B290B6" w14:textId="77777777" w:rsidR="000C07CA" w:rsidRDefault="000C07CA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  <w:tr w:rsidR="000C07CA" w14:paraId="3CA806B4" w14:textId="77777777">
                        <w:trPr>
                          <w:trHeight w:val="363"/>
                        </w:trPr>
                        <w:tc>
                          <w:tcPr>
                            <w:tcW w:w="1845" w:type="dxa"/>
                          </w:tcPr>
                          <w:p w14:paraId="4712B97A" w14:textId="77777777" w:rsidR="000C07CA" w:rsidRDefault="002473CE">
                            <w:pPr>
                              <w:pStyle w:val="TableParagraph"/>
                              <w:spacing w:before="53"/>
                              <w:ind w:left="62"/>
                            </w:pPr>
                            <w:r>
                              <w:t>Dat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of Birth</w:t>
                            </w:r>
                          </w:p>
                        </w:tc>
                        <w:tc>
                          <w:tcPr>
                            <w:tcW w:w="3468" w:type="dxa"/>
                          </w:tcPr>
                          <w:p w14:paraId="34625D74" w14:textId="77777777" w:rsidR="000C07CA" w:rsidRDefault="000C07CA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  <w:tr w:rsidR="000C07CA" w14:paraId="7415A12A" w14:textId="77777777">
                        <w:trPr>
                          <w:trHeight w:val="361"/>
                        </w:trPr>
                        <w:tc>
                          <w:tcPr>
                            <w:tcW w:w="1845" w:type="dxa"/>
                          </w:tcPr>
                          <w:p w14:paraId="1515FFE2" w14:textId="77777777" w:rsidR="000C07CA" w:rsidRDefault="002473CE">
                            <w:pPr>
                              <w:pStyle w:val="TableParagraph"/>
                              <w:spacing w:before="54"/>
                              <w:ind w:left="62"/>
                            </w:pPr>
                            <w:r>
                              <w:t>E-mail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Address</w:t>
                            </w:r>
                          </w:p>
                        </w:tc>
                        <w:tc>
                          <w:tcPr>
                            <w:tcW w:w="3468" w:type="dxa"/>
                          </w:tcPr>
                          <w:p w14:paraId="08064870" w14:textId="77777777" w:rsidR="000C07CA" w:rsidRDefault="000C07CA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</w:tbl>
                    <w:p w14:paraId="7CD4B619" w14:textId="77777777" w:rsidR="000C07CA" w:rsidRDefault="000C07CA">
                      <w:pPr>
                        <w:pStyle w:val="BodyText"/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082817FF" wp14:editId="37B2AF25">
                <wp:simplePos x="0" y="0"/>
                <wp:positionH relativeFrom="page">
                  <wp:posOffset>3815715</wp:posOffset>
                </wp:positionH>
                <wp:positionV relativeFrom="paragraph">
                  <wp:posOffset>128905</wp:posOffset>
                </wp:positionV>
                <wp:extent cx="3389630" cy="1470025"/>
                <wp:effectExtent l="0" t="0" r="0" b="0"/>
                <wp:wrapTopAndBottom/>
                <wp:docPr id="10" name="docshape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9630" cy="1470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845"/>
                              <w:gridCol w:w="3467"/>
                            </w:tblGrid>
                            <w:tr w:rsidR="000C07CA" w14:paraId="1D645DEE" w14:textId="77777777">
                              <w:trPr>
                                <w:trHeight w:val="363"/>
                              </w:trPr>
                              <w:tc>
                                <w:tcPr>
                                  <w:tcW w:w="1845" w:type="dxa"/>
                                </w:tcPr>
                                <w:p w14:paraId="45917820" w14:textId="77777777" w:rsidR="000C07CA" w:rsidRDefault="002473CE">
                                  <w:pPr>
                                    <w:pStyle w:val="TableParagraph"/>
                                    <w:spacing w:before="52"/>
                                    <w:ind w:left="61"/>
                                  </w:pPr>
                                  <w:r>
                                    <w:t>Home</w:t>
                                  </w:r>
                                  <w:r>
                                    <w:rPr>
                                      <w:spacing w:val="-2"/>
                                    </w:rPr>
                                    <w:t xml:space="preserve"> </w:t>
                                  </w:r>
                                  <w:r>
                                    <w:t>Phone</w:t>
                                  </w:r>
                                </w:p>
                              </w:tc>
                              <w:tc>
                                <w:tcPr>
                                  <w:tcW w:w="3467" w:type="dxa"/>
                                </w:tcPr>
                                <w:p w14:paraId="78BA47E0" w14:textId="77777777" w:rsidR="000C07CA" w:rsidRDefault="000C07CA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  <w:tr w:rsidR="000C07CA" w14:paraId="3916B808" w14:textId="77777777">
                              <w:trPr>
                                <w:trHeight w:val="363"/>
                              </w:trPr>
                              <w:tc>
                                <w:tcPr>
                                  <w:tcW w:w="1845" w:type="dxa"/>
                                </w:tcPr>
                                <w:p w14:paraId="2E742930" w14:textId="77777777" w:rsidR="000C07CA" w:rsidRDefault="002473CE">
                                  <w:pPr>
                                    <w:pStyle w:val="TableParagraph"/>
                                    <w:spacing w:before="53"/>
                                    <w:ind w:left="61"/>
                                  </w:pPr>
                                  <w:r>
                                    <w:t>Mobile</w:t>
                                  </w:r>
                                  <w:r>
                                    <w:rPr>
                                      <w:spacing w:val="-3"/>
                                    </w:rPr>
                                    <w:t xml:space="preserve"> </w:t>
                                  </w:r>
                                  <w:r>
                                    <w:t>Phone</w:t>
                                  </w:r>
                                </w:p>
                              </w:tc>
                              <w:tc>
                                <w:tcPr>
                                  <w:tcW w:w="3467" w:type="dxa"/>
                                </w:tcPr>
                                <w:p w14:paraId="395CD2FB" w14:textId="77777777" w:rsidR="000C07CA" w:rsidRDefault="000C07CA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  <w:tr w:rsidR="000C07CA" w14:paraId="0E981864" w14:textId="77777777">
                              <w:trPr>
                                <w:trHeight w:val="363"/>
                              </w:trPr>
                              <w:tc>
                                <w:tcPr>
                                  <w:tcW w:w="1845" w:type="dxa"/>
                                </w:tcPr>
                                <w:p w14:paraId="379EE45F" w14:textId="77777777" w:rsidR="000C07CA" w:rsidRDefault="002473CE">
                                  <w:pPr>
                                    <w:pStyle w:val="TableParagraph"/>
                                    <w:spacing w:before="54"/>
                                    <w:ind w:left="61"/>
                                  </w:pPr>
                                  <w:r>
                                    <w:t>Home</w:t>
                                  </w:r>
                                  <w:r>
                                    <w:rPr>
                                      <w:spacing w:val="-2"/>
                                    </w:rPr>
                                    <w:t xml:space="preserve"> </w:t>
                                  </w:r>
                                  <w:r>
                                    <w:t>Address</w:t>
                                  </w:r>
                                </w:p>
                              </w:tc>
                              <w:tc>
                                <w:tcPr>
                                  <w:tcW w:w="3467" w:type="dxa"/>
                                </w:tcPr>
                                <w:p w14:paraId="65ABE5B4" w14:textId="77777777" w:rsidR="000C07CA" w:rsidRDefault="000C07CA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  <w:tr w:rsidR="000C07CA" w14:paraId="1A44AF73" w14:textId="77777777">
                              <w:trPr>
                                <w:trHeight w:val="363"/>
                              </w:trPr>
                              <w:tc>
                                <w:tcPr>
                                  <w:tcW w:w="1845" w:type="dxa"/>
                                </w:tcPr>
                                <w:p w14:paraId="7BEC5A50" w14:textId="77777777" w:rsidR="000C07CA" w:rsidRDefault="000C07CA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67" w:type="dxa"/>
                                </w:tcPr>
                                <w:p w14:paraId="3551B2CA" w14:textId="77777777" w:rsidR="000C07CA" w:rsidRDefault="000C07CA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  <w:tr w:rsidR="000C07CA" w14:paraId="2E28EBF7" w14:textId="77777777">
                              <w:trPr>
                                <w:trHeight w:val="363"/>
                              </w:trPr>
                              <w:tc>
                                <w:tcPr>
                                  <w:tcW w:w="1845" w:type="dxa"/>
                                </w:tcPr>
                                <w:p w14:paraId="580B8DDE" w14:textId="77777777" w:rsidR="000C07CA" w:rsidRDefault="000C07CA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67" w:type="dxa"/>
                                </w:tcPr>
                                <w:p w14:paraId="4E4E553D" w14:textId="77777777" w:rsidR="000C07CA" w:rsidRDefault="000C07CA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  <w:tr w:rsidR="000C07CA" w14:paraId="32C3C9D4" w14:textId="77777777">
                              <w:trPr>
                                <w:trHeight w:val="361"/>
                              </w:trPr>
                              <w:tc>
                                <w:tcPr>
                                  <w:tcW w:w="1845" w:type="dxa"/>
                                </w:tcPr>
                                <w:p w14:paraId="72F11E4C" w14:textId="77777777" w:rsidR="000C07CA" w:rsidRDefault="002473CE">
                                  <w:pPr>
                                    <w:pStyle w:val="TableParagraph"/>
                                    <w:spacing w:before="54"/>
                                    <w:ind w:left="61"/>
                                  </w:pPr>
                                  <w:r>
                                    <w:t>Postcode</w:t>
                                  </w:r>
                                </w:p>
                              </w:tc>
                              <w:tc>
                                <w:tcPr>
                                  <w:tcW w:w="3467" w:type="dxa"/>
                                </w:tcPr>
                                <w:p w14:paraId="272432F6" w14:textId="77777777" w:rsidR="000C07CA" w:rsidRDefault="000C07CA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C22A847" w14:textId="77777777" w:rsidR="000C07CA" w:rsidRDefault="000C07CA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2817FF" id="docshape2" o:spid="_x0000_s1027" type="#_x0000_t202" style="position:absolute;margin-left:300.45pt;margin-top:10.15pt;width:266.9pt;height:115.75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845"/>
                        <w:gridCol w:w="3467"/>
                      </w:tblGrid>
                      <w:tr w:rsidR="000C07CA" w14:paraId="1D645DEE" w14:textId="77777777">
                        <w:trPr>
                          <w:trHeight w:val="363"/>
                        </w:trPr>
                        <w:tc>
                          <w:tcPr>
                            <w:tcW w:w="1845" w:type="dxa"/>
                          </w:tcPr>
                          <w:p w14:paraId="45917820" w14:textId="77777777" w:rsidR="000C07CA" w:rsidRDefault="002473CE">
                            <w:pPr>
                              <w:pStyle w:val="TableParagraph"/>
                              <w:spacing w:before="52"/>
                              <w:ind w:left="61"/>
                            </w:pPr>
                            <w:r>
                              <w:t>Home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Phone</w:t>
                            </w:r>
                          </w:p>
                        </w:tc>
                        <w:tc>
                          <w:tcPr>
                            <w:tcW w:w="3467" w:type="dxa"/>
                          </w:tcPr>
                          <w:p w14:paraId="78BA47E0" w14:textId="77777777" w:rsidR="000C07CA" w:rsidRDefault="000C07CA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  <w:tr w:rsidR="000C07CA" w14:paraId="3916B808" w14:textId="77777777">
                        <w:trPr>
                          <w:trHeight w:val="363"/>
                        </w:trPr>
                        <w:tc>
                          <w:tcPr>
                            <w:tcW w:w="1845" w:type="dxa"/>
                          </w:tcPr>
                          <w:p w14:paraId="2E742930" w14:textId="77777777" w:rsidR="000C07CA" w:rsidRDefault="002473CE">
                            <w:pPr>
                              <w:pStyle w:val="TableParagraph"/>
                              <w:spacing w:before="53"/>
                              <w:ind w:left="61"/>
                            </w:pPr>
                            <w:r>
                              <w:t>Mobile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Phone</w:t>
                            </w:r>
                          </w:p>
                        </w:tc>
                        <w:tc>
                          <w:tcPr>
                            <w:tcW w:w="3467" w:type="dxa"/>
                          </w:tcPr>
                          <w:p w14:paraId="395CD2FB" w14:textId="77777777" w:rsidR="000C07CA" w:rsidRDefault="000C07CA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  <w:tr w:rsidR="000C07CA" w14:paraId="0E981864" w14:textId="77777777">
                        <w:trPr>
                          <w:trHeight w:val="363"/>
                        </w:trPr>
                        <w:tc>
                          <w:tcPr>
                            <w:tcW w:w="1845" w:type="dxa"/>
                          </w:tcPr>
                          <w:p w14:paraId="379EE45F" w14:textId="77777777" w:rsidR="000C07CA" w:rsidRDefault="002473CE">
                            <w:pPr>
                              <w:pStyle w:val="TableParagraph"/>
                              <w:spacing w:before="54"/>
                              <w:ind w:left="61"/>
                            </w:pPr>
                            <w:r>
                              <w:t>Home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Address</w:t>
                            </w:r>
                          </w:p>
                        </w:tc>
                        <w:tc>
                          <w:tcPr>
                            <w:tcW w:w="3467" w:type="dxa"/>
                          </w:tcPr>
                          <w:p w14:paraId="65ABE5B4" w14:textId="77777777" w:rsidR="000C07CA" w:rsidRDefault="000C07CA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  <w:tr w:rsidR="000C07CA" w14:paraId="1A44AF73" w14:textId="77777777">
                        <w:trPr>
                          <w:trHeight w:val="363"/>
                        </w:trPr>
                        <w:tc>
                          <w:tcPr>
                            <w:tcW w:w="1845" w:type="dxa"/>
                          </w:tcPr>
                          <w:p w14:paraId="7BEC5A50" w14:textId="77777777" w:rsidR="000C07CA" w:rsidRDefault="000C07CA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467" w:type="dxa"/>
                          </w:tcPr>
                          <w:p w14:paraId="3551B2CA" w14:textId="77777777" w:rsidR="000C07CA" w:rsidRDefault="000C07CA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  <w:tr w:rsidR="000C07CA" w14:paraId="2E28EBF7" w14:textId="77777777">
                        <w:trPr>
                          <w:trHeight w:val="363"/>
                        </w:trPr>
                        <w:tc>
                          <w:tcPr>
                            <w:tcW w:w="1845" w:type="dxa"/>
                          </w:tcPr>
                          <w:p w14:paraId="580B8DDE" w14:textId="77777777" w:rsidR="000C07CA" w:rsidRDefault="000C07CA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467" w:type="dxa"/>
                          </w:tcPr>
                          <w:p w14:paraId="4E4E553D" w14:textId="77777777" w:rsidR="000C07CA" w:rsidRDefault="000C07CA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  <w:tr w:rsidR="000C07CA" w14:paraId="32C3C9D4" w14:textId="77777777">
                        <w:trPr>
                          <w:trHeight w:val="361"/>
                        </w:trPr>
                        <w:tc>
                          <w:tcPr>
                            <w:tcW w:w="1845" w:type="dxa"/>
                          </w:tcPr>
                          <w:p w14:paraId="72F11E4C" w14:textId="77777777" w:rsidR="000C07CA" w:rsidRDefault="002473CE">
                            <w:pPr>
                              <w:pStyle w:val="TableParagraph"/>
                              <w:spacing w:before="54"/>
                              <w:ind w:left="61"/>
                            </w:pPr>
                            <w:r>
                              <w:t>Postcode</w:t>
                            </w:r>
                          </w:p>
                        </w:tc>
                        <w:tc>
                          <w:tcPr>
                            <w:tcW w:w="3467" w:type="dxa"/>
                          </w:tcPr>
                          <w:p w14:paraId="272432F6" w14:textId="77777777" w:rsidR="000C07CA" w:rsidRDefault="000C07CA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</w:tbl>
                    <w:p w14:paraId="1C22A847" w14:textId="77777777" w:rsidR="000C07CA" w:rsidRDefault="000C07CA">
                      <w:pPr>
                        <w:pStyle w:val="BodyText"/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2E9B84A2" w14:textId="6484EE05" w:rsidR="000C07CA" w:rsidRDefault="007B28D3">
      <w:pPr>
        <w:pStyle w:val="BodyText"/>
        <w:spacing w:before="1"/>
        <w:rPr>
          <w:rFonts w:ascii="Times New Roman"/>
          <w:sz w:val="25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52D5287" wp14:editId="4F7B7A18">
                <wp:simplePos x="0" y="0"/>
                <wp:positionH relativeFrom="page">
                  <wp:posOffset>1596788</wp:posOffset>
                </wp:positionH>
                <wp:positionV relativeFrom="paragraph">
                  <wp:posOffset>1595215</wp:posOffset>
                </wp:positionV>
                <wp:extent cx="5589099" cy="1037230"/>
                <wp:effectExtent l="0" t="0" r="12065" b="10795"/>
                <wp:wrapNone/>
                <wp:docPr id="9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89099" cy="10372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7" w:type="dxa"/>
                              <w:tblBorders>
                                <w:top w:val="single" w:sz="6" w:space="0" w:color="000000"/>
                                <w:left w:val="single" w:sz="6" w:space="0" w:color="000000"/>
                                <w:bottom w:val="single" w:sz="6" w:space="0" w:color="000000"/>
                                <w:right w:val="single" w:sz="6" w:space="0" w:color="000000"/>
                                <w:insideH w:val="single" w:sz="6" w:space="0" w:color="000000"/>
                                <w:insideV w:val="single" w:sz="6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729"/>
                            </w:tblGrid>
                            <w:tr w:rsidR="000C07CA" w:rsidRPr="00C73726" w14:paraId="06F502D8" w14:textId="77777777" w:rsidTr="00FE5865">
                              <w:trPr>
                                <w:trHeight w:val="694"/>
                              </w:trPr>
                              <w:tc>
                                <w:tcPr>
                                  <w:tcW w:w="8729" w:type="dxa"/>
                                  <w:vAlign w:val="center"/>
                                </w:tcPr>
                                <w:p w14:paraId="34A32D67" w14:textId="29690856" w:rsidR="00493F1E" w:rsidRPr="00C73726" w:rsidRDefault="002473CE" w:rsidP="00FE5865">
                                  <w:pPr>
                                    <w:pStyle w:val="TableParagraph"/>
                                  </w:pPr>
                                  <w:r w:rsidRPr="00C73726">
                                    <w:rPr>
                                      <w:b/>
                                      <w:bCs/>
                                    </w:rPr>
                                    <w:t>Student</w:t>
                                  </w:r>
                                  <w:r w:rsidR="005036B7" w:rsidRPr="00C73726">
                                    <w:rPr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Pr="00C73726">
                                    <w:rPr>
                                      <w:b/>
                                      <w:bCs/>
                                    </w:rPr>
                                    <w:t>/</w:t>
                                  </w:r>
                                  <w:r w:rsidR="005036B7" w:rsidRPr="00C73726">
                                    <w:rPr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FE5865">
                                    <w:rPr>
                                      <w:b/>
                                      <w:bCs/>
                                    </w:rPr>
                                    <w:t xml:space="preserve">ENU </w:t>
                                  </w:r>
                                  <w:r w:rsidRPr="00C73726">
                                    <w:rPr>
                                      <w:b/>
                                      <w:bCs/>
                                    </w:rPr>
                                    <w:t>staff</w:t>
                                  </w:r>
                                  <w:r w:rsidR="005036B7" w:rsidRPr="00C73726">
                                    <w:rPr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Pr="00C73726">
                                    <w:rPr>
                                      <w:b/>
                                      <w:bCs/>
                                    </w:rPr>
                                    <w:t>/</w:t>
                                  </w:r>
                                  <w:r w:rsidR="005036B7" w:rsidRPr="00C73726">
                                    <w:rPr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Pr="00C73726">
                                    <w:rPr>
                                      <w:b/>
                                      <w:bCs/>
                                    </w:rPr>
                                    <w:t>standard</w:t>
                                  </w:r>
                                </w:p>
                                <w:p w14:paraId="719F4A5F" w14:textId="14C7168E" w:rsidR="00FE5865" w:rsidRPr="00FE5865" w:rsidRDefault="002473CE" w:rsidP="00FE5865">
                                  <w:pPr>
                                    <w:pStyle w:val="TableParagraph"/>
                                    <w:rPr>
                                      <w:i/>
                                      <w:iCs/>
                                      <w:sz w:val="18"/>
                                      <w:szCs w:val="18"/>
                                    </w:rPr>
                                  </w:pPr>
                                  <w:r w:rsidRPr="00FE5865">
                                    <w:rPr>
                                      <w:i/>
                                      <w:iCs/>
                                      <w:sz w:val="18"/>
                                      <w:szCs w:val="18"/>
                                    </w:rPr>
                                    <w:t>(please delete as applicable)</w:t>
                                  </w:r>
                                </w:p>
                              </w:tc>
                            </w:tr>
                            <w:tr w:rsidR="000C07CA" w:rsidRPr="00C73726" w14:paraId="0330C61B" w14:textId="77777777" w:rsidTr="00FE5865">
                              <w:trPr>
                                <w:trHeight w:val="842"/>
                              </w:trPr>
                              <w:tc>
                                <w:tcPr>
                                  <w:tcW w:w="8729" w:type="dxa"/>
                                  <w:vAlign w:val="center"/>
                                </w:tcPr>
                                <w:p w14:paraId="007AD457" w14:textId="089B9828" w:rsidR="00FE5865" w:rsidRPr="00FE5865" w:rsidRDefault="00FE5865" w:rsidP="00FE5865">
                                  <w:pPr>
                                    <w:pStyle w:val="TableParagraph"/>
                                    <w:rPr>
                                      <w:i/>
                                      <w:iCs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</w:rPr>
                                    <w:t xml:space="preserve">PAYG / Month / 3-months / Student Trimester / Student Double Trimester </w:t>
                                  </w:r>
                                  <w:r w:rsidR="00C03D14">
                                    <w:rPr>
                                      <w:b/>
                                      <w:bCs/>
                                    </w:rPr>
                                    <w:t>/ Annual</w:t>
                                  </w:r>
                                  <w:r>
                                    <w:rPr>
                                      <w:b/>
                                      <w:bCs/>
                                    </w:rPr>
                                    <w:br/>
                                  </w:r>
                                  <w:r w:rsidR="00853620" w:rsidRPr="00FE5865">
                                    <w:rPr>
                                      <w:i/>
                                      <w:iCs/>
                                      <w:sz w:val="18"/>
                                      <w:szCs w:val="18"/>
                                    </w:rPr>
                                    <w:t>(please delete as applicable)</w:t>
                                  </w:r>
                                </w:p>
                              </w:tc>
                            </w:tr>
                          </w:tbl>
                          <w:p w14:paraId="2B33F416" w14:textId="77777777" w:rsidR="000C07CA" w:rsidRDefault="000C07CA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52D5287" id="docshape3" o:spid="_x0000_s1028" type="#_x0000_t202" style="position:absolute;margin-left:125.75pt;margin-top:125.6pt;width:440.1pt;height:81.65pt;z-index: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" filled="f" stroked="f">
                <v:textbox inset="0,0,0,0">
                  <w:txbxContent>
                    <w:tbl>
                      <w:tblPr>
                        <w:tblW w:w="0" w:type="auto"/>
                        <w:tblInd w:w="7" w:type="dxa"/>
                        <w:tbl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  <w:insideH w:val="single" w:sz="6" w:space="0" w:color="000000"/>
                          <w:insideV w:val="single" w:sz="6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729"/>
                      </w:tblGrid>
                      <w:tr w:rsidR="000C07CA" w:rsidRPr="00C73726" w14:paraId="06F502D8" w14:textId="77777777" w:rsidTr="00FE5865">
                        <w:trPr>
                          <w:trHeight w:val="694"/>
                        </w:trPr>
                        <w:tc>
                          <w:tcPr>
                            <w:tcW w:w="8729" w:type="dxa"/>
                            <w:vAlign w:val="center"/>
                          </w:tcPr>
                          <w:p w14:paraId="34A32D67" w14:textId="29690856" w:rsidR="00493F1E" w:rsidRPr="00C73726" w:rsidRDefault="002473CE" w:rsidP="00FE5865">
                            <w:pPr>
                              <w:pStyle w:val="TableParagraph"/>
                            </w:pPr>
                            <w:r w:rsidRPr="00C73726">
                              <w:rPr>
                                <w:b/>
                                <w:bCs/>
                              </w:rPr>
                              <w:t>Student</w:t>
                            </w:r>
                            <w:r w:rsidR="005036B7" w:rsidRPr="00C73726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Pr="00C73726">
                              <w:rPr>
                                <w:b/>
                                <w:bCs/>
                              </w:rPr>
                              <w:t>/</w:t>
                            </w:r>
                            <w:r w:rsidR="005036B7" w:rsidRPr="00C73726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="00FE5865">
                              <w:rPr>
                                <w:b/>
                                <w:bCs/>
                              </w:rPr>
                              <w:t xml:space="preserve">ENU </w:t>
                            </w:r>
                            <w:r w:rsidRPr="00C73726">
                              <w:rPr>
                                <w:b/>
                                <w:bCs/>
                              </w:rPr>
                              <w:t>staff</w:t>
                            </w:r>
                            <w:r w:rsidR="005036B7" w:rsidRPr="00C73726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Pr="00C73726">
                              <w:rPr>
                                <w:b/>
                                <w:bCs/>
                              </w:rPr>
                              <w:t>/</w:t>
                            </w:r>
                            <w:r w:rsidR="005036B7" w:rsidRPr="00C73726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Pr="00C73726">
                              <w:rPr>
                                <w:b/>
                                <w:bCs/>
                              </w:rPr>
                              <w:t>standard</w:t>
                            </w:r>
                          </w:p>
                          <w:p w14:paraId="719F4A5F" w14:textId="14C7168E" w:rsidR="00FE5865" w:rsidRPr="00FE5865" w:rsidRDefault="002473CE" w:rsidP="00FE5865">
                            <w:pPr>
                              <w:pStyle w:val="TableParagraph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 w:rsidRPr="00FE5865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(please delete as applicable)</w:t>
                            </w:r>
                          </w:p>
                        </w:tc>
                      </w:tr>
                      <w:tr w:rsidR="000C07CA" w:rsidRPr="00C73726" w14:paraId="0330C61B" w14:textId="77777777" w:rsidTr="00FE5865">
                        <w:trPr>
                          <w:trHeight w:val="842"/>
                        </w:trPr>
                        <w:tc>
                          <w:tcPr>
                            <w:tcW w:w="8729" w:type="dxa"/>
                            <w:vAlign w:val="center"/>
                          </w:tcPr>
                          <w:p w14:paraId="007AD457" w14:textId="089B9828" w:rsidR="00FE5865" w:rsidRPr="00FE5865" w:rsidRDefault="00FE5865" w:rsidP="00FE5865">
                            <w:pPr>
                              <w:pStyle w:val="TableParagraph"/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 xml:space="preserve">PAYG / Month / 3-months / Student Trimester / Student Double Trimester </w:t>
                            </w:r>
                            <w:r w:rsidR="00C03D14">
                              <w:rPr>
                                <w:b/>
                                <w:bCs/>
                              </w:rPr>
                              <w:t>/ Annual</w:t>
                            </w:r>
                            <w:r>
                              <w:rPr>
                                <w:b/>
                                <w:bCs/>
                              </w:rPr>
                              <w:br/>
                            </w:r>
                            <w:r w:rsidR="00853620" w:rsidRPr="00FE5865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(please delete as applicable)</w:t>
                            </w:r>
                          </w:p>
                        </w:tc>
                      </w:tr>
                    </w:tbl>
                    <w:p w14:paraId="2B33F416" w14:textId="77777777" w:rsidR="000C07CA" w:rsidRDefault="000C07CA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5424C2A" w14:textId="77777777" w:rsidR="00FE5865" w:rsidRDefault="002473CE">
      <w:pPr>
        <w:spacing w:before="93" w:line="513" w:lineRule="auto"/>
        <w:ind w:left="229" w:right="9039" w:firstLine="7"/>
        <w:rPr>
          <w:b/>
          <w:spacing w:val="1"/>
        </w:rPr>
      </w:pPr>
      <w:r>
        <w:rPr>
          <w:b/>
        </w:rPr>
        <w:t>Member Type</w:t>
      </w:r>
      <w:r>
        <w:rPr>
          <w:b/>
          <w:spacing w:val="1"/>
        </w:rPr>
        <w:t xml:space="preserve"> </w:t>
      </w:r>
    </w:p>
    <w:p w14:paraId="1F3BFF90" w14:textId="64B84600" w:rsidR="000C07CA" w:rsidRPr="00FE5865" w:rsidRDefault="002473CE" w:rsidP="00FE5865">
      <w:pPr>
        <w:spacing w:before="93" w:line="513" w:lineRule="auto"/>
        <w:ind w:left="229" w:right="9039" w:firstLine="7"/>
        <w:rPr>
          <w:b/>
        </w:rPr>
      </w:pPr>
      <w:r>
        <w:rPr>
          <w:b/>
        </w:rPr>
        <w:t>Membership</w:t>
      </w:r>
      <w:r>
        <w:rPr>
          <w:b/>
          <w:spacing w:val="-9"/>
        </w:rPr>
        <w:t xml:space="preserve"> </w:t>
      </w:r>
      <w:r>
        <w:rPr>
          <w:b/>
        </w:rPr>
        <w:t>Type</w:t>
      </w:r>
    </w:p>
    <w:p w14:paraId="141910B5" w14:textId="77777777" w:rsidR="0035330A" w:rsidRDefault="0035330A" w:rsidP="0035330A">
      <w:pPr>
        <w:pStyle w:val="BodyText"/>
      </w:pPr>
    </w:p>
    <w:p w14:paraId="1962CB5C" w14:textId="77777777" w:rsidR="0035330A" w:rsidRPr="0035330A" w:rsidRDefault="0035330A" w:rsidP="0035330A">
      <w:pPr>
        <w:pStyle w:val="BodyText"/>
        <w:jc w:val="center"/>
        <w:rPr>
          <w:b/>
          <w:bCs/>
        </w:rPr>
      </w:pPr>
      <w:r w:rsidRPr="0035330A">
        <w:rPr>
          <w:b/>
          <w:bCs/>
        </w:rPr>
        <w:t xml:space="preserve">Payment for your chosen membership will be taken at the reception on your first visit. </w:t>
      </w:r>
    </w:p>
    <w:p w14:paraId="36F64034" w14:textId="20A29CB7" w:rsidR="00FE5865" w:rsidRPr="0035330A" w:rsidRDefault="0035330A" w:rsidP="0035330A">
      <w:pPr>
        <w:pStyle w:val="BodyText"/>
        <w:jc w:val="center"/>
        <w:rPr>
          <w:b/>
          <w:bCs/>
        </w:rPr>
      </w:pPr>
      <w:r w:rsidRPr="0035330A">
        <w:rPr>
          <w:b/>
          <w:bCs/>
        </w:rPr>
        <w:t>Please note that we are a cashless venue.</w:t>
      </w:r>
    </w:p>
    <w:p w14:paraId="22C5D3AE" w14:textId="7E5250E4" w:rsidR="000C07CA" w:rsidRDefault="00F27FA3">
      <w:pPr>
        <w:pStyle w:val="Heading1"/>
        <w:spacing w:before="162"/>
        <w:ind w:left="3231" w:right="3232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36C3C40F" wp14:editId="255ECF7E">
                <wp:simplePos x="0" y="0"/>
                <wp:positionH relativeFrom="page">
                  <wp:posOffset>215900</wp:posOffset>
                </wp:positionH>
                <wp:positionV relativeFrom="paragraph">
                  <wp:posOffset>108585</wp:posOffset>
                </wp:positionV>
                <wp:extent cx="7083425" cy="4736465"/>
                <wp:effectExtent l="0" t="0" r="22225" b="26035"/>
                <wp:wrapNone/>
                <wp:docPr id="8" name="docshape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083425" cy="4736465"/>
                        </a:xfrm>
                        <a:custGeom>
                          <a:avLst/>
                          <a:gdLst>
                            <a:gd name="T0" fmla="+- 0 1509 337"/>
                            <a:gd name="T1" fmla="*/ T0 w 11155"/>
                            <a:gd name="T2" fmla="+- 0 142 139"/>
                            <a:gd name="T3" fmla="*/ 142 h 7489"/>
                            <a:gd name="T4" fmla="+- 0 1361 337"/>
                            <a:gd name="T5" fmla="*/ T4 w 11155"/>
                            <a:gd name="T6" fmla="+- 0 159 139"/>
                            <a:gd name="T7" fmla="*/ 159 h 7489"/>
                            <a:gd name="T8" fmla="+- 0 1219 337"/>
                            <a:gd name="T9" fmla="*/ T8 w 11155"/>
                            <a:gd name="T10" fmla="+- 0 194 139"/>
                            <a:gd name="T11" fmla="*/ 194 h 7489"/>
                            <a:gd name="T12" fmla="+- 0 1083 337"/>
                            <a:gd name="T13" fmla="*/ T12 w 11155"/>
                            <a:gd name="T14" fmla="+- 0 245 139"/>
                            <a:gd name="T15" fmla="*/ 245 h 7489"/>
                            <a:gd name="T16" fmla="+- 0 955 337"/>
                            <a:gd name="T17" fmla="*/ T16 w 11155"/>
                            <a:gd name="T18" fmla="+- 0 310 139"/>
                            <a:gd name="T19" fmla="*/ 310 h 7489"/>
                            <a:gd name="T20" fmla="+- 0 837 337"/>
                            <a:gd name="T21" fmla="*/ T20 w 11155"/>
                            <a:gd name="T22" fmla="+- 0 389 139"/>
                            <a:gd name="T23" fmla="*/ 389 h 7489"/>
                            <a:gd name="T24" fmla="+- 0 728 337"/>
                            <a:gd name="T25" fmla="*/ T24 w 11155"/>
                            <a:gd name="T26" fmla="+- 0 480 139"/>
                            <a:gd name="T27" fmla="*/ 480 h 7489"/>
                            <a:gd name="T28" fmla="+- 0 631 337"/>
                            <a:gd name="T29" fmla="*/ T28 w 11155"/>
                            <a:gd name="T30" fmla="+- 0 583 139"/>
                            <a:gd name="T31" fmla="*/ 583 h 7489"/>
                            <a:gd name="T32" fmla="+- 0 545 337"/>
                            <a:gd name="T33" fmla="*/ T32 w 11155"/>
                            <a:gd name="T34" fmla="+- 0 697 139"/>
                            <a:gd name="T35" fmla="*/ 697 h 7489"/>
                            <a:gd name="T36" fmla="+- 0 473 337"/>
                            <a:gd name="T37" fmla="*/ T36 w 11155"/>
                            <a:gd name="T38" fmla="+- 0 820 139"/>
                            <a:gd name="T39" fmla="*/ 820 h 7489"/>
                            <a:gd name="T40" fmla="+- 0 415 337"/>
                            <a:gd name="T41" fmla="*/ T40 w 11155"/>
                            <a:gd name="T42" fmla="+- 0 952 139"/>
                            <a:gd name="T43" fmla="*/ 952 h 7489"/>
                            <a:gd name="T44" fmla="+- 0 373 337"/>
                            <a:gd name="T45" fmla="*/ T44 w 11155"/>
                            <a:gd name="T46" fmla="+- 0 1091 139"/>
                            <a:gd name="T47" fmla="*/ 1091 h 7489"/>
                            <a:gd name="T48" fmla="+- 0 346 337"/>
                            <a:gd name="T49" fmla="*/ T48 w 11155"/>
                            <a:gd name="T50" fmla="+- 0 1237 139"/>
                            <a:gd name="T51" fmla="*/ 1237 h 7489"/>
                            <a:gd name="T52" fmla="+- 0 337 337"/>
                            <a:gd name="T53" fmla="*/ T52 w 11155"/>
                            <a:gd name="T54" fmla="+- 0 1388 139"/>
                            <a:gd name="T55" fmla="*/ 1388 h 7489"/>
                            <a:gd name="T56" fmla="+- 0 339 337"/>
                            <a:gd name="T57" fmla="*/ T56 w 11155"/>
                            <a:gd name="T58" fmla="+- 0 6456 139"/>
                            <a:gd name="T59" fmla="*/ 6456 h 7489"/>
                            <a:gd name="T60" fmla="+- 0 357 337"/>
                            <a:gd name="T61" fmla="*/ T60 w 11155"/>
                            <a:gd name="T62" fmla="+- 0 6604 139"/>
                            <a:gd name="T63" fmla="*/ 6604 h 7489"/>
                            <a:gd name="T64" fmla="+- 0 392 337"/>
                            <a:gd name="T65" fmla="*/ T64 w 11155"/>
                            <a:gd name="T66" fmla="+- 0 6747 139"/>
                            <a:gd name="T67" fmla="*/ 6747 h 7489"/>
                            <a:gd name="T68" fmla="+- 0 442 337"/>
                            <a:gd name="T69" fmla="*/ T68 w 11155"/>
                            <a:gd name="T70" fmla="+- 0 6882 139"/>
                            <a:gd name="T71" fmla="*/ 6882 h 7489"/>
                            <a:gd name="T72" fmla="+- 0 508 337"/>
                            <a:gd name="T73" fmla="*/ T72 w 11155"/>
                            <a:gd name="T74" fmla="+- 0 7010 139"/>
                            <a:gd name="T75" fmla="*/ 7010 h 7489"/>
                            <a:gd name="T76" fmla="+- 0 587 337"/>
                            <a:gd name="T77" fmla="*/ T76 w 11155"/>
                            <a:gd name="T78" fmla="+- 0 7129 139"/>
                            <a:gd name="T79" fmla="*/ 7129 h 7489"/>
                            <a:gd name="T80" fmla="+- 0 678 337"/>
                            <a:gd name="T81" fmla="*/ T80 w 11155"/>
                            <a:gd name="T82" fmla="+- 0 7237 139"/>
                            <a:gd name="T83" fmla="*/ 7237 h 7489"/>
                            <a:gd name="T84" fmla="+- 0 781 337"/>
                            <a:gd name="T85" fmla="*/ T84 w 11155"/>
                            <a:gd name="T86" fmla="+- 0 7335 139"/>
                            <a:gd name="T87" fmla="*/ 7335 h 7489"/>
                            <a:gd name="T88" fmla="+- 0 895 337"/>
                            <a:gd name="T89" fmla="*/ T88 w 11155"/>
                            <a:gd name="T90" fmla="+- 0 7420 139"/>
                            <a:gd name="T91" fmla="*/ 7420 h 7489"/>
                            <a:gd name="T92" fmla="+- 0 1018 337"/>
                            <a:gd name="T93" fmla="*/ T92 w 11155"/>
                            <a:gd name="T94" fmla="+- 0 7492 139"/>
                            <a:gd name="T95" fmla="*/ 7492 h 7489"/>
                            <a:gd name="T96" fmla="+- 0 1150 337"/>
                            <a:gd name="T97" fmla="*/ T96 w 11155"/>
                            <a:gd name="T98" fmla="+- 0 7550 139"/>
                            <a:gd name="T99" fmla="*/ 7550 h 7489"/>
                            <a:gd name="T100" fmla="+- 0 1289 337"/>
                            <a:gd name="T101" fmla="*/ T100 w 11155"/>
                            <a:gd name="T102" fmla="+- 0 7593 139"/>
                            <a:gd name="T103" fmla="*/ 7593 h 7489"/>
                            <a:gd name="T104" fmla="+- 0 1434 337"/>
                            <a:gd name="T105" fmla="*/ T104 w 11155"/>
                            <a:gd name="T106" fmla="+- 0 7619 139"/>
                            <a:gd name="T107" fmla="*/ 7619 h 7489"/>
                            <a:gd name="T108" fmla="+- 0 1585 337"/>
                            <a:gd name="T109" fmla="*/ T108 w 11155"/>
                            <a:gd name="T110" fmla="+- 0 7628 139"/>
                            <a:gd name="T111" fmla="*/ 7628 h 7489"/>
                            <a:gd name="T112" fmla="+- 0 10320 337"/>
                            <a:gd name="T113" fmla="*/ T112 w 11155"/>
                            <a:gd name="T114" fmla="+- 0 7626 139"/>
                            <a:gd name="T115" fmla="*/ 7626 h 7489"/>
                            <a:gd name="T116" fmla="+- 0 10468 337"/>
                            <a:gd name="T117" fmla="*/ T116 w 11155"/>
                            <a:gd name="T118" fmla="+- 0 7608 139"/>
                            <a:gd name="T119" fmla="*/ 7608 h 7489"/>
                            <a:gd name="T120" fmla="+- 0 10610 337"/>
                            <a:gd name="T121" fmla="*/ T120 w 11155"/>
                            <a:gd name="T122" fmla="+- 0 7574 139"/>
                            <a:gd name="T123" fmla="*/ 7574 h 7489"/>
                            <a:gd name="T124" fmla="+- 0 10746 337"/>
                            <a:gd name="T125" fmla="*/ T124 w 11155"/>
                            <a:gd name="T126" fmla="+- 0 7523 139"/>
                            <a:gd name="T127" fmla="*/ 7523 h 7489"/>
                            <a:gd name="T128" fmla="+- 0 10874 337"/>
                            <a:gd name="T129" fmla="*/ T128 w 11155"/>
                            <a:gd name="T130" fmla="+- 0 7458 139"/>
                            <a:gd name="T131" fmla="*/ 7458 h 7489"/>
                            <a:gd name="T132" fmla="+- 0 10992 337"/>
                            <a:gd name="T133" fmla="*/ T132 w 11155"/>
                            <a:gd name="T134" fmla="+- 0 7379 139"/>
                            <a:gd name="T135" fmla="*/ 7379 h 7489"/>
                            <a:gd name="T136" fmla="+- 0 11101 337"/>
                            <a:gd name="T137" fmla="*/ T136 w 11155"/>
                            <a:gd name="T138" fmla="+- 0 7287 139"/>
                            <a:gd name="T139" fmla="*/ 7287 h 7489"/>
                            <a:gd name="T140" fmla="+- 0 11198 337"/>
                            <a:gd name="T141" fmla="*/ T140 w 11155"/>
                            <a:gd name="T142" fmla="+- 0 7184 139"/>
                            <a:gd name="T143" fmla="*/ 7184 h 7489"/>
                            <a:gd name="T144" fmla="+- 0 11284 337"/>
                            <a:gd name="T145" fmla="*/ T144 w 11155"/>
                            <a:gd name="T146" fmla="+- 0 7071 139"/>
                            <a:gd name="T147" fmla="*/ 7071 h 7489"/>
                            <a:gd name="T148" fmla="+- 0 11356 337"/>
                            <a:gd name="T149" fmla="*/ T148 w 11155"/>
                            <a:gd name="T150" fmla="+- 0 6947 139"/>
                            <a:gd name="T151" fmla="*/ 6947 h 7489"/>
                            <a:gd name="T152" fmla="+- 0 11414 337"/>
                            <a:gd name="T153" fmla="*/ T152 w 11155"/>
                            <a:gd name="T154" fmla="+- 0 6816 139"/>
                            <a:gd name="T155" fmla="*/ 6816 h 7489"/>
                            <a:gd name="T156" fmla="+- 0 11456 337"/>
                            <a:gd name="T157" fmla="*/ T156 w 11155"/>
                            <a:gd name="T158" fmla="+- 0 6677 139"/>
                            <a:gd name="T159" fmla="*/ 6677 h 7489"/>
                            <a:gd name="T160" fmla="+- 0 11483 337"/>
                            <a:gd name="T161" fmla="*/ T160 w 11155"/>
                            <a:gd name="T162" fmla="+- 0 6531 139"/>
                            <a:gd name="T163" fmla="*/ 6531 h 7489"/>
                            <a:gd name="T164" fmla="+- 0 11492 337"/>
                            <a:gd name="T165" fmla="*/ T164 w 11155"/>
                            <a:gd name="T166" fmla="+- 0 6380 139"/>
                            <a:gd name="T167" fmla="*/ 6380 h 7489"/>
                            <a:gd name="T168" fmla="+- 0 11490 337"/>
                            <a:gd name="T169" fmla="*/ T168 w 11155"/>
                            <a:gd name="T170" fmla="+- 0 1312 139"/>
                            <a:gd name="T171" fmla="*/ 1312 h 7489"/>
                            <a:gd name="T172" fmla="+- 0 11472 337"/>
                            <a:gd name="T173" fmla="*/ T172 w 11155"/>
                            <a:gd name="T174" fmla="+- 0 1163 139"/>
                            <a:gd name="T175" fmla="*/ 1163 h 7489"/>
                            <a:gd name="T176" fmla="+- 0 11437 337"/>
                            <a:gd name="T177" fmla="*/ T176 w 11155"/>
                            <a:gd name="T178" fmla="+- 0 1021 139"/>
                            <a:gd name="T179" fmla="*/ 1021 h 7489"/>
                            <a:gd name="T180" fmla="+- 0 11387 337"/>
                            <a:gd name="T181" fmla="*/ T180 w 11155"/>
                            <a:gd name="T182" fmla="+- 0 885 139"/>
                            <a:gd name="T183" fmla="*/ 885 h 7489"/>
                            <a:gd name="T184" fmla="+- 0 11321 337"/>
                            <a:gd name="T185" fmla="*/ T184 w 11155"/>
                            <a:gd name="T186" fmla="+- 0 758 139"/>
                            <a:gd name="T187" fmla="*/ 758 h 7489"/>
                            <a:gd name="T188" fmla="+- 0 11243 337"/>
                            <a:gd name="T189" fmla="*/ T188 w 11155"/>
                            <a:gd name="T190" fmla="+- 0 639 139"/>
                            <a:gd name="T191" fmla="*/ 639 h 7489"/>
                            <a:gd name="T192" fmla="+- 0 11151 337"/>
                            <a:gd name="T193" fmla="*/ T192 w 11155"/>
                            <a:gd name="T194" fmla="+- 0 530 139"/>
                            <a:gd name="T195" fmla="*/ 530 h 7489"/>
                            <a:gd name="T196" fmla="+- 0 11048 337"/>
                            <a:gd name="T197" fmla="*/ T196 w 11155"/>
                            <a:gd name="T198" fmla="+- 0 433 139"/>
                            <a:gd name="T199" fmla="*/ 433 h 7489"/>
                            <a:gd name="T200" fmla="+- 0 10934 337"/>
                            <a:gd name="T201" fmla="*/ T200 w 11155"/>
                            <a:gd name="T202" fmla="+- 0 348 139"/>
                            <a:gd name="T203" fmla="*/ 348 h 7489"/>
                            <a:gd name="T204" fmla="+- 0 10811 337"/>
                            <a:gd name="T205" fmla="*/ T204 w 11155"/>
                            <a:gd name="T206" fmla="+- 0 275 139"/>
                            <a:gd name="T207" fmla="*/ 275 h 7489"/>
                            <a:gd name="T208" fmla="+- 0 10679 337"/>
                            <a:gd name="T209" fmla="*/ T208 w 11155"/>
                            <a:gd name="T210" fmla="+- 0 217 139"/>
                            <a:gd name="T211" fmla="*/ 217 h 7489"/>
                            <a:gd name="T212" fmla="+- 0 10540 337"/>
                            <a:gd name="T213" fmla="*/ T212 w 11155"/>
                            <a:gd name="T214" fmla="+- 0 175 139"/>
                            <a:gd name="T215" fmla="*/ 175 h 7489"/>
                            <a:gd name="T216" fmla="+- 0 10394 337"/>
                            <a:gd name="T217" fmla="*/ T216 w 11155"/>
                            <a:gd name="T218" fmla="+- 0 148 139"/>
                            <a:gd name="T219" fmla="*/ 148 h 7489"/>
                            <a:gd name="T220" fmla="+- 0 10244 337"/>
                            <a:gd name="T221" fmla="*/ T220 w 11155"/>
                            <a:gd name="T222" fmla="+- 0 139 139"/>
                            <a:gd name="T223" fmla="*/ 139 h 7489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</a:cxnLst>
                          <a:rect l="0" t="0" r="r" b="b"/>
                          <a:pathLst>
                            <a:path w="11155" h="7489">
                              <a:moveTo>
                                <a:pt x="1248" y="0"/>
                              </a:moveTo>
                              <a:lnTo>
                                <a:pt x="1172" y="3"/>
                              </a:lnTo>
                              <a:lnTo>
                                <a:pt x="1097" y="9"/>
                              </a:lnTo>
                              <a:lnTo>
                                <a:pt x="1024" y="20"/>
                              </a:lnTo>
                              <a:lnTo>
                                <a:pt x="952" y="36"/>
                              </a:lnTo>
                              <a:lnTo>
                                <a:pt x="882" y="55"/>
                              </a:lnTo>
                              <a:lnTo>
                                <a:pt x="813" y="78"/>
                              </a:lnTo>
                              <a:lnTo>
                                <a:pt x="746" y="106"/>
                              </a:lnTo>
                              <a:lnTo>
                                <a:pt x="681" y="136"/>
                              </a:lnTo>
                              <a:lnTo>
                                <a:pt x="618" y="171"/>
                              </a:lnTo>
                              <a:lnTo>
                                <a:pt x="558" y="209"/>
                              </a:lnTo>
                              <a:lnTo>
                                <a:pt x="500" y="250"/>
                              </a:lnTo>
                              <a:lnTo>
                                <a:pt x="444" y="294"/>
                              </a:lnTo>
                              <a:lnTo>
                                <a:pt x="391" y="341"/>
                              </a:lnTo>
                              <a:lnTo>
                                <a:pt x="341" y="391"/>
                              </a:lnTo>
                              <a:lnTo>
                                <a:pt x="294" y="444"/>
                              </a:lnTo>
                              <a:lnTo>
                                <a:pt x="250" y="500"/>
                              </a:lnTo>
                              <a:lnTo>
                                <a:pt x="208" y="558"/>
                              </a:lnTo>
                              <a:lnTo>
                                <a:pt x="171" y="619"/>
                              </a:lnTo>
                              <a:lnTo>
                                <a:pt x="136" y="681"/>
                              </a:lnTo>
                              <a:lnTo>
                                <a:pt x="105" y="746"/>
                              </a:lnTo>
                              <a:lnTo>
                                <a:pt x="78" y="813"/>
                              </a:lnTo>
                              <a:lnTo>
                                <a:pt x="55" y="882"/>
                              </a:lnTo>
                              <a:lnTo>
                                <a:pt x="36" y="952"/>
                              </a:lnTo>
                              <a:lnTo>
                                <a:pt x="20" y="1024"/>
                              </a:lnTo>
                              <a:lnTo>
                                <a:pt x="9" y="1098"/>
                              </a:lnTo>
                              <a:lnTo>
                                <a:pt x="2" y="1173"/>
                              </a:lnTo>
                              <a:lnTo>
                                <a:pt x="0" y="1249"/>
                              </a:lnTo>
                              <a:lnTo>
                                <a:pt x="0" y="6241"/>
                              </a:lnTo>
                              <a:lnTo>
                                <a:pt x="2" y="6317"/>
                              </a:lnTo>
                              <a:lnTo>
                                <a:pt x="9" y="6392"/>
                              </a:lnTo>
                              <a:lnTo>
                                <a:pt x="20" y="6465"/>
                              </a:lnTo>
                              <a:lnTo>
                                <a:pt x="36" y="6538"/>
                              </a:lnTo>
                              <a:lnTo>
                                <a:pt x="55" y="6608"/>
                              </a:lnTo>
                              <a:lnTo>
                                <a:pt x="78" y="6677"/>
                              </a:lnTo>
                              <a:lnTo>
                                <a:pt x="105" y="6743"/>
                              </a:lnTo>
                              <a:lnTo>
                                <a:pt x="136" y="6808"/>
                              </a:lnTo>
                              <a:lnTo>
                                <a:pt x="171" y="6871"/>
                              </a:lnTo>
                              <a:lnTo>
                                <a:pt x="208" y="6932"/>
                              </a:lnTo>
                              <a:lnTo>
                                <a:pt x="250" y="6990"/>
                              </a:lnTo>
                              <a:lnTo>
                                <a:pt x="294" y="7045"/>
                              </a:lnTo>
                              <a:lnTo>
                                <a:pt x="341" y="7098"/>
                              </a:lnTo>
                              <a:lnTo>
                                <a:pt x="391" y="7148"/>
                              </a:lnTo>
                              <a:lnTo>
                                <a:pt x="444" y="7196"/>
                              </a:lnTo>
                              <a:lnTo>
                                <a:pt x="500" y="7240"/>
                              </a:lnTo>
                              <a:lnTo>
                                <a:pt x="558" y="7281"/>
                              </a:lnTo>
                              <a:lnTo>
                                <a:pt x="618" y="7319"/>
                              </a:lnTo>
                              <a:lnTo>
                                <a:pt x="681" y="7353"/>
                              </a:lnTo>
                              <a:lnTo>
                                <a:pt x="746" y="7384"/>
                              </a:lnTo>
                              <a:lnTo>
                                <a:pt x="813" y="7411"/>
                              </a:lnTo>
                              <a:lnTo>
                                <a:pt x="882" y="7435"/>
                              </a:lnTo>
                              <a:lnTo>
                                <a:pt x="952" y="7454"/>
                              </a:lnTo>
                              <a:lnTo>
                                <a:pt x="1024" y="7469"/>
                              </a:lnTo>
                              <a:lnTo>
                                <a:pt x="1097" y="7480"/>
                              </a:lnTo>
                              <a:lnTo>
                                <a:pt x="1172" y="7487"/>
                              </a:lnTo>
                              <a:lnTo>
                                <a:pt x="1248" y="7489"/>
                              </a:lnTo>
                              <a:lnTo>
                                <a:pt x="9907" y="7489"/>
                              </a:lnTo>
                              <a:lnTo>
                                <a:pt x="9983" y="7487"/>
                              </a:lnTo>
                              <a:lnTo>
                                <a:pt x="10057" y="7480"/>
                              </a:lnTo>
                              <a:lnTo>
                                <a:pt x="10131" y="7469"/>
                              </a:lnTo>
                              <a:lnTo>
                                <a:pt x="10203" y="7454"/>
                              </a:lnTo>
                              <a:lnTo>
                                <a:pt x="10273" y="7435"/>
                              </a:lnTo>
                              <a:lnTo>
                                <a:pt x="10342" y="7411"/>
                              </a:lnTo>
                              <a:lnTo>
                                <a:pt x="10409" y="7384"/>
                              </a:lnTo>
                              <a:lnTo>
                                <a:pt x="10474" y="7353"/>
                              </a:lnTo>
                              <a:lnTo>
                                <a:pt x="10537" y="7319"/>
                              </a:lnTo>
                              <a:lnTo>
                                <a:pt x="10597" y="7281"/>
                              </a:lnTo>
                              <a:lnTo>
                                <a:pt x="10655" y="7240"/>
                              </a:lnTo>
                              <a:lnTo>
                                <a:pt x="10711" y="7196"/>
                              </a:lnTo>
                              <a:lnTo>
                                <a:pt x="10764" y="7148"/>
                              </a:lnTo>
                              <a:lnTo>
                                <a:pt x="10814" y="7098"/>
                              </a:lnTo>
                              <a:lnTo>
                                <a:pt x="10861" y="7045"/>
                              </a:lnTo>
                              <a:lnTo>
                                <a:pt x="10906" y="6990"/>
                              </a:lnTo>
                              <a:lnTo>
                                <a:pt x="10947" y="6932"/>
                              </a:lnTo>
                              <a:lnTo>
                                <a:pt x="10984" y="6871"/>
                              </a:lnTo>
                              <a:lnTo>
                                <a:pt x="11019" y="6808"/>
                              </a:lnTo>
                              <a:lnTo>
                                <a:pt x="11050" y="6743"/>
                              </a:lnTo>
                              <a:lnTo>
                                <a:pt x="11077" y="6677"/>
                              </a:lnTo>
                              <a:lnTo>
                                <a:pt x="11100" y="6608"/>
                              </a:lnTo>
                              <a:lnTo>
                                <a:pt x="11119" y="6538"/>
                              </a:lnTo>
                              <a:lnTo>
                                <a:pt x="11135" y="6465"/>
                              </a:lnTo>
                              <a:lnTo>
                                <a:pt x="11146" y="6392"/>
                              </a:lnTo>
                              <a:lnTo>
                                <a:pt x="11153" y="6317"/>
                              </a:lnTo>
                              <a:lnTo>
                                <a:pt x="11155" y="6241"/>
                              </a:lnTo>
                              <a:lnTo>
                                <a:pt x="11155" y="1249"/>
                              </a:lnTo>
                              <a:lnTo>
                                <a:pt x="11153" y="1173"/>
                              </a:lnTo>
                              <a:lnTo>
                                <a:pt x="11146" y="1098"/>
                              </a:lnTo>
                              <a:lnTo>
                                <a:pt x="11135" y="1024"/>
                              </a:lnTo>
                              <a:lnTo>
                                <a:pt x="11119" y="952"/>
                              </a:lnTo>
                              <a:lnTo>
                                <a:pt x="11100" y="882"/>
                              </a:lnTo>
                              <a:lnTo>
                                <a:pt x="11077" y="813"/>
                              </a:lnTo>
                              <a:lnTo>
                                <a:pt x="11050" y="746"/>
                              </a:lnTo>
                              <a:lnTo>
                                <a:pt x="11019" y="681"/>
                              </a:lnTo>
                              <a:lnTo>
                                <a:pt x="10984" y="619"/>
                              </a:lnTo>
                              <a:lnTo>
                                <a:pt x="10947" y="558"/>
                              </a:lnTo>
                              <a:lnTo>
                                <a:pt x="10906" y="500"/>
                              </a:lnTo>
                              <a:lnTo>
                                <a:pt x="10861" y="444"/>
                              </a:lnTo>
                              <a:lnTo>
                                <a:pt x="10814" y="391"/>
                              </a:lnTo>
                              <a:lnTo>
                                <a:pt x="10764" y="341"/>
                              </a:lnTo>
                              <a:lnTo>
                                <a:pt x="10711" y="294"/>
                              </a:lnTo>
                              <a:lnTo>
                                <a:pt x="10655" y="250"/>
                              </a:lnTo>
                              <a:lnTo>
                                <a:pt x="10597" y="209"/>
                              </a:lnTo>
                              <a:lnTo>
                                <a:pt x="10537" y="171"/>
                              </a:lnTo>
                              <a:lnTo>
                                <a:pt x="10474" y="136"/>
                              </a:lnTo>
                              <a:lnTo>
                                <a:pt x="10409" y="106"/>
                              </a:lnTo>
                              <a:lnTo>
                                <a:pt x="10342" y="78"/>
                              </a:lnTo>
                              <a:lnTo>
                                <a:pt x="10273" y="55"/>
                              </a:lnTo>
                              <a:lnTo>
                                <a:pt x="10203" y="36"/>
                              </a:lnTo>
                              <a:lnTo>
                                <a:pt x="10131" y="20"/>
                              </a:lnTo>
                              <a:lnTo>
                                <a:pt x="10057" y="9"/>
                              </a:lnTo>
                              <a:lnTo>
                                <a:pt x="9983" y="3"/>
                              </a:lnTo>
                              <a:lnTo>
                                <a:pt x="9907" y="0"/>
                              </a:lnTo>
                              <a:lnTo>
                                <a:pt x="1248" y="0"/>
                              </a:lnTo>
                              <a:close/>
                            </a:path>
                          </a:pathLst>
                        </a:custGeom>
                        <a:noFill/>
                        <a:ln w="25400">
                          <a:solidFill>
                            <a:srgbClr val="C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94BE6C" id="docshape4" o:spid="_x0000_s1026" style="position:absolute;margin-left:17pt;margin-top:8.55pt;width:557.75pt;height:372.95pt;z-index:-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1155,74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" path="m1248,r-76,3l1097,9r-73,11l952,36,882,55,813,78r-67,28l681,136r-63,35l558,209r-58,41l444,294r-53,47l341,391r-47,53l250,500r-42,58l171,619r-35,62l105,746,78,813,55,882,36,952r-16,72l9,1098r-7,75l,1249,,6241r2,76l9,6392r11,73l36,6538r19,70l78,6677r27,66l136,6808r35,63l208,6932r42,58l294,7045r47,53l391,7148r53,48l500,7240r58,41l618,7319r63,34l746,7384r67,27l882,7435r70,19l1024,7469r73,11l1172,7487r76,2l9907,7489r76,-2l10057,7480r74,-11l10203,7454r70,-19l10342,7411r67,-27l10474,7353r63,-34l10597,7281r58,-41l10711,7196r53,-48l10814,7098r47,-53l10906,6990r41,-58l10984,6871r35,-63l11050,6743r27,-66l11100,6608r19,-70l11135,6465r11,-73l11153,6317r2,-76l11155,1249r-2,-76l11146,1098r-11,-74l11119,952r-19,-70l11077,813r-27,-67l11019,681r-35,-62l10947,558r-41,-58l10861,444r-47,-53l10764,341r-53,-47l10655,250r-58,-41l10537,171r-63,-35l10409,106r-67,-28l10273,55r-70,-19l10131,20,10057,9,9983,3,9907,,1248,xe" filled="f" strokecolor="#c00000" strokeweight="2pt">
                <v:path arrowok="t" o:connecttype="custom" o:connectlocs="744220,89809;650240,100561;560070,122697;473710,154952;392430,196061;317500,246025;248285,303579;186690,368722;132080,440822;86360,518614;49530,602098;22860,690010;5715,782348;0,877849;1270,4083138;12700,4176741;34925,4267182;66675,4352564;108585,4433518;158750,4508781;216535,4577086;281940,4639067;354330,4692826;432435,4738362;516255,4775045;604520,4802240;696595,4818684;792480,4824376;6339205,4823112;6433185,4811727;6523355,4790224;6609715,4757969;6690995,4716859;6765925,4666895;6835140,4608709;6896735,4543566;6951345,4472098;6997065,4393674;7033895,4310822;7060565,4222911;7077710,4130572;7083425,4035071;7082155,829783;7070725,735547;7048500,645738;7016750,559724;6974840,479402;6925310,404140;6866890,335202;6801485,273854;6729095,220095;6650990,173925;6567170,137243;6478905,110680;6386195,93604;6290945,87911" o:connectangles="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="002473CE">
        <w:t>Health</w:t>
      </w:r>
      <w:r w:rsidR="002473CE">
        <w:rPr>
          <w:spacing w:val="-7"/>
        </w:rPr>
        <w:t xml:space="preserve"> </w:t>
      </w:r>
      <w:r w:rsidR="002473CE">
        <w:t>Commitment</w:t>
      </w:r>
      <w:r w:rsidR="002473CE">
        <w:rPr>
          <w:spacing w:val="-6"/>
        </w:rPr>
        <w:t xml:space="preserve"> </w:t>
      </w:r>
      <w:r w:rsidR="002473CE">
        <w:t>Statement</w:t>
      </w:r>
    </w:p>
    <w:p w14:paraId="1A5691E1" w14:textId="77777777" w:rsidR="000C07CA" w:rsidRPr="0035330A" w:rsidRDefault="002473CE">
      <w:pPr>
        <w:spacing w:before="111" w:line="242" w:lineRule="auto"/>
        <w:ind w:left="102" w:right="107" w:firstLine="4"/>
        <w:jc w:val="center"/>
        <w:rPr>
          <w:sz w:val="24"/>
          <w:szCs w:val="20"/>
        </w:rPr>
      </w:pPr>
      <w:r w:rsidRPr="0035330A">
        <w:rPr>
          <w:sz w:val="24"/>
          <w:szCs w:val="20"/>
        </w:rPr>
        <w:t>Your health is your responsibility. The management and staff of this organisation are</w:t>
      </w:r>
      <w:r w:rsidRPr="0035330A">
        <w:rPr>
          <w:spacing w:val="1"/>
          <w:sz w:val="24"/>
          <w:szCs w:val="20"/>
        </w:rPr>
        <w:t xml:space="preserve"> </w:t>
      </w:r>
      <w:r w:rsidRPr="0035330A">
        <w:rPr>
          <w:sz w:val="24"/>
          <w:szCs w:val="20"/>
        </w:rPr>
        <w:t>dedicated to helping you take every opportunity to enjoy the facilities that we offer. With</w:t>
      </w:r>
      <w:r w:rsidRPr="0035330A">
        <w:rPr>
          <w:spacing w:val="1"/>
          <w:sz w:val="24"/>
          <w:szCs w:val="20"/>
        </w:rPr>
        <w:t xml:space="preserve"> </w:t>
      </w:r>
      <w:r w:rsidRPr="0035330A">
        <w:rPr>
          <w:sz w:val="24"/>
          <w:szCs w:val="20"/>
        </w:rPr>
        <w:t>this</w:t>
      </w:r>
      <w:r w:rsidRPr="0035330A">
        <w:rPr>
          <w:spacing w:val="-6"/>
          <w:sz w:val="24"/>
          <w:szCs w:val="20"/>
        </w:rPr>
        <w:t xml:space="preserve"> </w:t>
      </w:r>
      <w:r w:rsidRPr="0035330A">
        <w:rPr>
          <w:sz w:val="24"/>
          <w:szCs w:val="20"/>
        </w:rPr>
        <w:t>in</w:t>
      </w:r>
      <w:r w:rsidRPr="0035330A">
        <w:rPr>
          <w:spacing w:val="-7"/>
          <w:sz w:val="24"/>
          <w:szCs w:val="20"/>
        </w:rPr>
        <w:t xml:space="preserve"> </w:t>
      </w:r>
      <w:r w:rsidRPr="0035330A">
        <w:rPr>
          <w:sz w:val="24"/>
          <w:szCs w:val="20"/>
        </w:rPr>
        <w:t>mind,</w:t>
      </w:r>
      <w:r w:rsidRPr="0035330A">
        <w:rPr>
          <w:spacing w:val="-5"/>
          <w:sz w:val="24"/>
          <w:szCs w:val="20"/>
        </w:rPr>
        <w:t xml:space="preserve"> </w:t>
      </w:r>
      <w:r w:rsidRPr="0035330A">
        <w:rPr>
          <w:sz w:val="24"/>
          <w:szCs w:val="20"/>
        </w:rPr>
        <w:t>we</w:t>
      </w:r>
      <w:r w:rsidRPr="0035330A">
        <w:rPr>
          <w:spacing w:val="-4"/>
          <w:sz w:val="24"/>
          <w:szCs w:val="20"/>
        </w:rPr>
        <w:t xml:space="preserve"> </w:t>
      </w:r>
      <w:r w:rsidRPr="0035330A">
        <w:rPr>
          <w:sz w:val="24"/>
          <w:szCs w:val="20"/>
        </w:rPr>
        <w:t>have</w:t>
      </w:r>
      <w:r w:rsidRPr="0035330A">
        <w:rPr>
          <w:spacing w:val="-3"/>
          <w:sz w:val="24"/>
          <w:szCs w:val="20"/>
        </w:rPr>
        <w:t xml:space="preserve"> </w:t>
      </w:r>
      <w:r w:rsidRPr="0035330A">
        <w:rPr>
          <w:sz w:val="24"/>
          <w:szCs w:val="20"/>
        </w:rPr>
        <w:t>carefully</w:t>
      </w:r>
      <w:r w:rsidRPr="0035330A">
        <w:rPr>
          <w:spacing w:val="-8"/>
          <w:sz w:val="24"/>
          <w:szCs w:val="20"/>
        </w:rPr>
        <w:t xml:space="preserve"> </w:t>
      </w:r>
      <w:r w:rsidRPr="0035330A">
        <w:rPr>
          <w:sz w:val="24"/>
          <w:szCs w:val="20"/>
        </w:rPr>
        <w:t>considered</w:t>
      </w:r>
      <w:r w:rsidRPr="0035330A">
        <w:rPr>
          <w:spacing w:val="-5"/>
          <w:sz w:val="24"/>
          <w:szCs w:val="20"/>
        </w:rPr>
        <w:t xml:space="preserve"> </w:t>
      </w:r>
      <w:r w:rsidRPr="0035330A">
        <w:rPr>
          <w:sz w:val="24"/>
          <w:szCs w:val="20"/>
        </w:rPr>
        <w:t>what</w:t>
      </w:r>
      <w:r w:rsidRPr="0035330A">
        <w:rPr>
          <w:spacing w:val="-3"/>
          <w:sz w:val="24"/>
          <w:szCs w:val="20"/>
        </w:rPr>
        <w:t xml:space="preserve"> </w:t>
      </w:r>
      <w:r w:rsidRPr="0035330A">
        <w:rPr>
          <w:sz w:val="24"/>
          <w:szCs w:val="20"/>
        </w:rPr>
        <w:t>we</w:t>
      </w:r>
      <w:r w:rsidRPr="0035330A">
        <w:rPr>
          <w:spacing w:val="-4"/>
          <w:sz w:val="24"/>
          <w:szCs w:val="20"/>
        </w:rPr>
        <w:t xml:space="preserve"> </w:t>
      </w:r>
      <w:r w:rsidRPr="0035330A">
        <w:rPr>
          <w:sz w:val="24"/>
          <w:szCs w:val="20"/>
        </w:rPr>
        <w:t>can</w:t>
      </w:r>
      <w:r w:rsidRPr="0035330A">
        <w:rPr>
          <w:spacing w:val="-4"/>
          <w:sz w:val="24"/>
          <w:szCs w:val="20"/>
        </w:rPr>
        <w:t xml:space="preserve"> </w:t>
      </w:r>
      <w:r w:rsidRPr="0035330A">
        <w:rPr>
          <w:sz w:val="24"/>
          <w:szCs w:val="20"/>
        </w:rPr>
        <w:t>reasonably</w:t>
      </w:r>
      <w:r w:rsidRPr="0035330A">
        <w:rPr>
          <w:spacing w:val="-7"/>
          <w:sz w:val="24"/>
          <w:szCs w:val="20"/>
        </w:rPr>
        <w:t xml:space="preserve"> </w:t>
      </w:r>
      <w:r w:rsidRPr="0035330A">
        <w:rPr>
          <w:sz w:val="24"/>
          <w:szCs w:val="20"/>
        </w:rPr>
        <w:t>expect</w:t>
      </w:r>
      <w:r w:rsidRPr="0035330A">
        <w:rPr>
          <w:spacing w:val="-5"/>
          <w:sz w:val="24"/>
          <w:szCs w:val="20"/>
        </w:rPr>
        <w:t xml:space="preserve"> </w:t>
      </w:r>
      <w:r w:rsidRPr="0035330A">
        <w:rPr>
          <w:sz w:val="24"/>
          <w:szCs w:val="20"/>
        </w:rPr>
        <w:t>of</w:t>
      </w:r>
      <w:r w:rsidRPr="0035330A">
        <w:rPr>
          <w:spacing w:val="-2"/>
          <w:sz w:val="24"/>
          <w:szCs w:val="20"/>
        </w:rPr>
        <w:t xml:space="preserve"> </w:t>
      </w:r>
      <w:r w:rsidRPr="0035330A">
        <w:rPr>
          <w:sz w:val="24"/>
          <w:szCs w:val="20"/>
        </w:rPr>
        <w:t>each</w:t>
      </w:r>
      <w:r w:rsidRPr="0035330A">
        <w:rPr>
          <w:spacing w:val="-7"/>
          <w:sz w:val="24"/>
          <w:szCs w:val="20"/>
        </w:rPr>
        <w:t xml:space="preserve"> </w:t>
      </w:r>
      <w:r w:rsidRPr="0035330A">
        <w:rPr>
          <w:sz w:val="24"/>
          <w:szCs w:val="20"/>
        </w:rPr>
        <w:t>other.</w:t>
      </w:r>
    </w:p>
    <w:p w14:paraId="06272C26" w14:textId="77777777" w:rsidR="000C07CA" w:rsidRDefault="000C07CA">
      <w:pPr>
        <w:spacing w:line="242" w:lineRule="auto"/>
        <w:jc w:val="center"/>
        <w:rPr>
          <w:sz w:val="28"/>
        </w:rPr>
        <w:sectPr w:rsidR="000C07CA">
          <w:type w:val="continuous"/>
          <w:pgSz w:w="11910" w:h="16840"/>
          <w:pgMar w:top="0" w:right="440" w:bottom="0" w:left="320" w:header="720" w:footer="720" w:gutter="0"/>
          <w:cols w:space="720"/>
        </w:sectPr>
      </w:pPr>
    </w:p>
    <w:p w14:paraId="27D56541" w14:textId="77777777" w:rsidR="000C07CA" w:rsidRDefault="002473CE">
      <w:pPr>
        <w:spacing w:before="41"/>
        <w:ind w:left="301"/>
        <w:rPr>
          <w:b/>
        </w:rPr>
      </w:pPr>
      <w:r>
        <w:rPr>
          <w:b/>
        </w:rPr>
        <w:t>Our</w:t>
      </w:r>
      <w:r>
        <w:rPr>
          <w:b/>
          <w:spacing w:val="-4"/>
        </w:rPr>
        <w:t xml:space="preserve"> </w:t>
      </w:r>
      <w:r>
        <w:rPr>
          <w:b/>
        </w:rPr>
        <w:t>commitment</w:t>
      </w:r>
      <w:r>
        <w:rPr>
          <w:b/>
          <w:spacing w:val="-3"/>
        </w:rPr>
        <w:t xml:space="preserve"> </w:t>
      </w:r>
      <w:r>
        <w:rPr>
          <w:b/>
        </w:rPr>
        <w:t>to</w:t>
      </w:r>
      <w:r>
        <w:rPr>
          <w:b/>
          <w:spacing w:val="-2"/>
        </w:rPr>
        <w:t xml:space="preserve"> </w:t>
      </w:r>
      <w:r>
        <w:rPr>
          <w:b/>
        </w:rPr>
        <w:t>you:</w:t>
      </w:r>
    </w:p>
    <w:p w14:paraId="409A31F9" w14:textId="77777777" w:rsidR="000C07CA" w:rsidRDefault="002473CE">
      <w:pPr>
        <w:pStyle w:val="ListParagraph"/>
        <w:numPr>
          <w:ilvl w:val="0"/>
          <w:numId w:val="2"/>
        </w:numPr>
        <w:tabs>
          <w:tab w:val="left" w:pos="542"/>
        </w:tabs>
        <w:spacing w:before="112"/>
        <w:ind w:right="156" w:firstLine="0"/>
      </w:pPr>
      <w:r>
        <w:t>We will respect your personal decisions, and</w:t>
      </w:r>
      <w:r>
        <w:rPr>
          <w:spacing w:val="1"/>
        </w:rPr>
        <w:t xml:space="preserve"> </w:t>
      </w:r>
      <w:r>
        <w:t>allow</w:t>
      </w:r>
      <w:r>
        <w:rPr>
          <w:spacing w:val="-6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make</w:t>
      </w:r>
      <w:r>
        <w:rPr>
          <w:spacing w:val="-4"/>
        </w:rPr>
        <w:t xml:space="preserve"> </w:t>
      </w:r>
      <w:r>
        <w:t>your</w:t>
      </w:r>
      <w:r>
        <w:rPr>
          <w:spacing w:val="-2"/>
        </w:rPr>
        <w:t xml:space="preserve"> </w:t>
      </w:r>
      <w:r>
        <w:t>own</w:t>
      </w:r>
      <w:r>
        <w:rPr>
          <w:spacing w:val="-3"/>
        </w:rPr>
        <w:t xml:space="preserve"> </w:t>
      </w:r>
      <w:r>
        <w:t>decisions</w:t>
      </w:r>
      <w:r>
        <w:rPr>
          <w:spacing w:val="-2"/>
        </w:rPr>
        <w:t xml:space="preserve"> </w:t>
      </w:r>
      <w:r>
        <w:t>about</w:t>
      </w:r>
      <w:r>
        <w:rPr>
          <w:spacing w:val="-1"/>
        </w:rPr>
        <w:t xml:space="preserve"> </w:t>
      </w:r>
      <w:r>
        <w:t>what</w:t>
      </w:r>
      <w:r>
        <w:rPr>
          <w:spacing w:val="-58"/>
        </w:rPr>
        <w:t xml:space="preserve"> </w:t>
      </w:r>
      <w:r>
        <w:t>exercise you can carry out. However, we ask you</w:t>
      </w:r>
      <w:r>
        <w:rPr>
          <w:spacing w:val="-59"/>
        </w:rPr>
        <w:t xml:space="preserve"> </w:t>
      </w:r>
      <w:r>
        <w:t>not to exercise beyond what you should consider</w:t>
      </w:r>
      <w:r>
        <w:rPr>
          <w:spacing w:val="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your own abilities.</w:t>
      </w:r>
    </w:p>
    <w:p w14:paraId="767C029B" w14:textId="77777777" w:rsidR="000C07CA" w:rsidRDefault="002473CE">
      <w:pPr>
        <w:pStyle w:val="ListParagraph"/>
        <w:numPr>
          <w:ilvl w:val="0"/>
          <w:numId w:val="2"/>
        </w:numPr>
        <w:tabs>
          <w:tab w:val="left" w:pos="542"/>
        </w:tabs>
        <w:spacing w:before="120"/>
        <w:ind w:right="119" w:firstLine="0"/>
      </w:pPr>
      <w:r>
        <w:t>We will make every reasonable effort to make</w:t>
      </w:r>
      <w:r>
        <w:rPr>
          <w:spacing w:val="1"/>
        </w:rPr>
        <w:t xml:space="preserve"> </w:t>
      </w:r>
      <w:r>
        <w:t>sure</w:t>
      </w:r>
      <w:r>
        <w:rPr>
          <w:spacing w:val="-4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our</w:t>
      </w:r>
      <w:r>
        <w:rPr>
          <w:spacing w:val="-3"/>
        </w:rPr>
        <w:t xml:space="preserve"> </w:t>
      </w:r>
      <w:r>
        <w:t>equipment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facilities</w:t>
      </w:r>
      <w:r>
        <w:rPr>
          <w:spacing w:val="-2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afe</w:t>
      </w:r>
      <w:r>
        <w:rPr>
          <w:spacing w:val="-58"/>
        </w:rPr>
        <w:t xml:space="preserve"> </w:t>
      </w:r>
      <w:r>
        <w:t>condition</w:t>
      </w:r>
      <w:r>
        <w:rPr>
          <w:spacing w:val="-3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you to</w:t>
      </w:r>
      <w:r>
        <w:rPr>
          <w:spacing w:val="-3"/>
        </w:rPr>
        <w:t xml:space="preserve"> </w:t>
      </w:r>
      <w:r>
        <w:t>use</w:t>
      </w:r>
      <w:r>
        <w:rPr>
          <w:spacing w:val="-5"/>
        </w:rPr>
        <w:t xml:space="preserve"> </w:t>
      </w:r>
      <w:r>
        <w:t>and enjoy.</w:t>
      </w:r>
    </w:p>
    <w:p w14:paraId="0E7CFCC2" w14:textId="77777777" w:rsidR="000C07CA" w:rsidRDefault="002473CE">
      <w:pPr>
        <w:pStyle w:val="ListParagraph"/>
        <w:numPr>
          <w:ilvl w:val="0"/>
          <w:numId w:val="2"/>
        </w:numPr>
        <w:tabs>
          <w:tab w:val="left" w:pos="542"/>
        </w:tabs>
        <w:ind w:right="216" w:firstLine="0"/>
      </w:pPr>
      <w:r>
        <w:t>We will take all reasonable steps to make sure</w:t>
      </w:r>
      <w:r>
        <w:rPr>
          <w:spacing w:val="-59"/>
        </w:rPr>
        <w:t xml:space="preserve"> </w:t>
      </w:r>
      <w:r>
        <w:t>that our staff are qualified to the fitness industry</w:t>
      </w:r>
      <w:r>
        <w:rPr>
          <w:spacing w:val="1"/>
        </w:rPr>
        <w:t xml:space="preserve"> </w:t>
      </w:r>
      <w:r>
        <w:t>standards as set out by the Register of Exercise</w:t>
      </w:r>
      <w:r>
        <w:rPr>
          <w:spacing w:val="1"/>
        </w:rPr>
        <w:t xml:space="preserve"> </w:t>
      </w:r>
      <w:r>
        <w:t>Professionals.</w:t>
      </w:r>
    </w:p>
    <w:p w14:paraId="6BF9491C" w14:textId="77777777" w:rsidR="000C07CA" w:rsidRDefault="002473CE">
      <w:pPr>
        <w:pStyle w:val="ListParagraph"/>
        <w:numPr>
          <w:ilvl w:val="0"/>
          <w:numId w:val="2"/>
        </w:numPr>
        <w:tabs>
          <w:tab w:val="left" w:pos="547"/>
        </w:tabs>
        <w:spacing w:before="122"/>
        <w:ind w:firstLine="0"/>
      </w:pPr>
      <w:r>
        <w:t>If</w:t>
      </w:r>
      <w:r>
        <w:rPr>
          <w:spacing w:val="-1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t>tell</w:t>
      </w:r>
      <w:r>
        <w:rPr>
          <w:spacing w:val="-3"/>
        </w:rPr>
        <w:t xml:space="preserve"> </w:t>
      </w:r>
      <w:r>
        <w:t>us</w:t>
      </w:r>
      <w:r>
        <w:rPr>
          <w:spacing w:val="-5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t>have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disability</w:t>
      </w:r>
      <w:r>
        <w:rPr>
          <w:spacing w:val="-2"/>
        </w:rPr>
        <w:t xml:space="preserve"> </w:t>
      </w:r>
      <w:r>
        <w:t>which</w:t>
      </w:r>
      <w:r>
        <w:rPr>
          <w:spacing w:val="-3"/>
        </w:rPr>
        <w:t xml:space="preserve"> </w:t>
      </w:r>
      <w:r>
        <w:t>puts</w:t>
      </w:r>
      <w:r>
        <w:rPr>
          <w:spacing w:val="-58"/>
        </w:rPr>
        <w:t xml:space="preserve"> </w:t>
      </w:r>
      <w:r>
        <w:t>you at a substantial disadvantage in accessing our</w:t>
      </w:r>
      <w:r>
        <w:rPr>
          <w:spacing w:val="1"/>
        </w:rPr>
        <w:t xml:space="preserve"> </w:t>
      </w:r>
      <w:r>
        <w:t>equipment and facilities, we will consider what</w:t>
      </w:r>
      <w:r>
        <w:rPr>
          <w:spacing w:val="1"/>
        </w:rPr>
        <w:t xml:space="preserve"> </w:t>
      </w:r>
      <w:r>
        <w:t>adjustments,</w:t>
      </w:r>
      <w:r>
        <w:rPr>
          <w:spacing w:val="-4"/>
        </w:rPr>
        <w:t xml:space="preserve"> </w:t>
      </w:r>
      <w:r>
        <w:t>if</w:t>
      </w:r>
      <w:r>
        <w:rPr>
          <w:spacing w:val="1"/>
        </w:rPr>
        <w:t xml:space="preserve"> </w:t>
      </w:r>
      <w:r>
        <w:t>any, are</w:t>
      </w:r>
      <w:r>
        <w:rPr>
          <w:spacing w:val="-5"/>
        </w:rPr>
        <w:t xml:space="preserve"> </w:t>
      </w:r>
      <w:r>
        <w:t>reasonable</w:t>
      </w:r>
      <w:r>
        <w:rPr>
          <w:spacing w:val="-4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us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make.</w:t>
      </w:r>
    </w:p>
    <w:p w14:paraId="55769E92" w14:textId="77777777" w:rsidR="000C07CA" w:rsidRDefault="002473CE">
      <w:pPr>
        <w:spacing w:before="41"/>
        <w:ind w:left="134"/>
        <w:rPr>
          <w:b/>
        </w:rPr>
      </w:pPr>
      <w:r>
        <w:br w:type="column"/>
      </w:r>
      <w:r>
        <w:rPr>
          <w:b/>
        </w:rPr>
        <w:t>Your</w:t>
      </w:r>
      <w:r>
        <w:rPr>
          <w:b/>
          <w:spacing w:val="-3"/>
        </w:rPr>
        <w:t xml:space="preserve"> </w:t>
      </w:r>
      <w:r>
        <w:rPr>
          <w:b/>
        </w:rPr>
        <w:t>commitment</w:t>
      </w:r>
      <w:r>
        <w:rPr>
          <w:b/>
          <w:spacing w:val="-5"/>
        </w:rPr>
        <w:t xml:space="preserve"> </w:t>
      </w:r>
      <w:r>
        <w:rPr>
          <w:b/>
        </w:rPr>
        <w:t>to</w:t>
      </w:r>
      <w:r>
        <w:rPr>
          <w:b/>
          <w:spacing w:val="-4"/>
        </w:rPr>
        <w:t xml:space="preserve"> </w:t>
      </w:r>
      <w:r>
        <w:rPr>
          <w:b/>
        </w:rPr>
        <w:t>us:</w:t>
      </w:r>
    </w:p>
    <w:p w14:paraId="42AE3A5B" w14:textId="77777777" w:rsidR="000C07CA" w:rsidRDefault="002473CE">
      <w:pPr>
        <w:pStyle w:val="ListParagraph"/>
        <w:numPr>
          <w:ilvl w:val="0"/>
          <w:numId w:val="1"/>
        </w:numPr>
        <w:tabs>
          <w:tab w:val="left" w:pos="382"/>
        </w:tabs>
        <w:spacing w:before="112"/>
        <w:ind w:right="494" w:firstLine="0"/>
      </w:pPr>
      <w:r>
        <w:t>You should not exercise beyond your own abilities.</w:t>
      </w:r>
      <w:r>
        <w:rPr>
          <w:spacing w:val="-59"/>
        </w:rPr>
        <w:t xml:space="preserve"> </w:t>
      </w:r>
      <w:r>
        <w:t>If</w:t>
      </w:r>
      <w:r>
        <w:rPr>
          <w:spacing w:val="6"/>
        </w:rPr>
        <w:t xml:space="preserve"> </w:t>
      </w:r>
      <w:r>
        <w:t>you</w:t>
      </w:r>
      <w:r>
        <w:rPr>
          <w:spacing w:val="4"/>
        </w:rPr>
        <w:t xml:space="preserve"> </w:t>
      </w:r>
      <w:r>
        <w:t>know</w:t>
      </w:r>
      <w:r>
        <w:rPr>
          <w:spacing w:val="1"/>
        </w:rPr>
        <w:t xml:space="preserve"> </w:t>
      </w:r>
      <w:r>
        <w:t>or</w:t>
      </w:r>
      <w:r>
        <w:rPr>
          <w:spacing w:val="5"/>
        </w:rPr>
        <w:t xml:space="preserve"> </w:t>
      </w:r>
      <w:r>
        <w:t>are</w:t>
      </w:r>
      <w:r>
        <w:rPr>
          <w:spacing w:val="2"/>
        </w:rPr>
        <w:t xml:space="preserve"> </w:t>
      </w:r>
      <w:r>
        <w:t>concerned</w:t>
      </w:r>
      <w:r>
        <w:rPr>
          <w:spacing w:val="2"/>
        </w:rPr>
        <w:t xml:space="preserve"> </w:t>
      </w:r>
      <w:r>
        <w:t>that</w:t>
      </w:r>
      <w:r>
        <w:rPr>
          <w:spacing w:val="3"/>
        </w:rPr>
        <w:t xml:space="preserve"> </w:t>
      </w:r>
      <w:r>
        <w:t>you</w:t>
      </w:r>
      <w:r>
        <w:rPr>
          <w:spacing w:val="5"/>
        </w:rPr>
        <w:t xml:space="preserve"> </w:t>
      </w:r>
      <w:r>
        <w:t>have</w:t>
      </w:r>
      <w:r>
        <w:rPr>
          <w:spacing w:val="4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medical condition which might interfere with you</w:t>
      </w:r>
      <w:r>
        <w:rPr>
          <w:spacing w:val="1"/>
        </w:rPr>
        <w:t xml:space="preserve"> </w:t>
      </w:r>
      <w:r>
        <w:t>exercising</w:t>
      </w:r>
      <w:r>
        <w:rPr>
          <w:spacing w:val="-1"/>
        </w:rPr>
        <w:t xml:space="preserve"> </w:t>
      </w:r>
      <w:r>
        <w:t>safely, before</w:t>
      </w:r>
      <w:r>
        <w:rPr>
          <w:spacing w:val="-5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use</w:t>
      </w:r>
      <w:r>
        <w:rPr>
          <w:spacing w:val="-2"/>
        </w:rPr>
        <w:t xml:space="preserve"> </w:t>
      </w:r>
      <w:r>
        <w:t>our</w:t>
      </w:r>
      <w:r>
        <w:rPr>
          <w:spacing w:val="-1"/>
        </w:rPr>
        <w:t xml:space="preserve"> </w:t>
      </w:r>
      <w:r>
        <w:t>equipment</w:t>
      </w:r>
    </w:p>
    <w:p w14:paraId="31017D71" w14:textId="77777777" w:rsidR="000C07CA" w:rsidRDefault="002473CE">
      <w:pPr>
        <w:pStyle w:val="BodyText"/>
        <w:ind w:left="134" w:right="738"/>
      </w:pPr>
      <w:r>
        <w:t>and facilities you should get advice from a relevant</w:t>
      </w:r>
      <w:r>
        <w:rPr>
          <w:spacing w:val="-59"/>
        </w:rPr>
        <w:t xml:space="preserve"> </w:t>
      </w:r>
      <w:r>
        <w:t>medical</w:t>
      </w:r>
      <w:r>
        <w:rPr>
          <w:spacing w:val="-2"/>
        </w:rPr>
        <w:t xml:space="preserve"> </w:t>
      </w:r>
      <w:r>
        <w:t>professional</w:t>
      </w:r>
      <w:r>
        <w:rPr>
          <w:spacing w:val="-2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follow</w:t>
      </w:r>
      <w:r>
        <w:rPr>
          <w:spacing w:val="-4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advice.</w:t>
      </w:r>
    </w:p>
    <w:p w14:paraId="21361D5D" w14:textId="77777777" w:rsidR="000C07CA" w:rsidRDefault="002473CE">
      <w:pPr>
        <w:pStyle w:val="ListParagraph"/>
        <w:numPr>
          <w:ilvl w:val="0"/>
          <w:numId w:val="1"/>
        </w:numPr>
        <w:tabs>
          <w:tab w:val="left" w:pos="382"/>
        </w:tabs>
        <w:ind w:left="381" w:hanging="248"/>
      </w:pPr>
      <w:r>
        <w:t>You</w:t>
      </w:r>
      <w:r>
        <w:rPr>
          <w:spacing w:val="-5"/>
        </w:rPr>
        <w:t xml:space="preserve"> </w:t>
      </w:r>
      <w:r>
        <w:t>should</w:t>
      </w:r>
      <w:r>
        <w:rPr>
          <w:spacing w:val="-4"/>
        </w:rPr>
        <w:t xml:space="preserve"> </w:t>
      </w:r>
      <w:r>
        <w:t>make</w:t>
      </w:r>
      <w:r>
        <w:rPr>
          <w:spacing w:val="-2"/>
        </w:rPr>
        <w:t xml:space="preserve"> </w:t>
      </w:r>
      <w:r>
        <w:t>yourself aware</w:t>
      </w:r>
      <w:r>
        <w:rPr>
          <w:spacing w:val="-1"/>
        </w:rPr>
        <w:t xml:space="preserve"> </w:t>
      </w:r>
      <w:r>
        <w:t>of any</w:t>
      </w:r>
      <w:r>
        <w:rPr>
          <w:spacing w:val="-4"/>
        </w:rPr>
        <w:t xml:space="preserve"> </w:t>
      </w:r>
      <w:r>
        <w:t>rules</w:t>
      </w:r>
    </w:p>
    <w:p w14:paraId="34112CF0" w14:textId="77777777" w:rsidR="000C07CA" w:rsidRDefault="002473CE">
      <w:pPr>
        <w:pStyle w:val="BodyText"/>
        <w:spacing w:before="1"/>
        <w:ind w:left="134" w:right="579"/>
      </w:pPr>
      <w:r>
        <w:t>and instructions, including warning notices. Exercise</w:t>
      </w:r>
      <w:r>
        <w:rPr>
          <w:spacing w:val="-59"/>
        </w:rPr>
        <w:t xml:space="preserve"> </w:t>
      </w:r>
      <w:r>
        <w:t>carries its own risks. You should not carry out any</w:t>
      </w:r>
      <w:r>
        <w:rPr>
          <w:spacing w:val="1"/>
        </w:rPr>
        <w:t xml:space="preserve"> </w:t>
      </w:r>
      <w:r>
        <w:t>activities which you have been told are not suitable</w:t>
      </w:r>
      <w:r>
        <w:rPr>
          <w:spacing w:val="1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you.</w:t>
      </w:r>
    </w:p>
    <w:p w14:paraId="11F5B6DA" w14:textId="77777777" w:rsidR="000C07CA" w:rsidRDefault="002473CE">
      <w:pPr>
        <w:pStyle w:val="ListParagraph"/>
        <w:numPr>
          <w:ilvl w:val="0"/>
          <w:numId w:val="1"/>
        </w:numPr>
        <w:tabs>
          <w:tab w:val="left" w:pos="382"/>
        </w:tabs>
        <w:ind w:right="694" w:firstLine="0"/>
      </w:pPr>
      <w:r>
        <w:t>you should let us know immediately if you feel ill</w:t>
      </w:r>
      <w:r>
        <w:rPr>
          <w:spacing w:val="1"/>
        </w:rPr>
        <w:t xml:space="preserve"> </w:t>
      </w:r>
      <w:r>
        <w:t>when using our equipment or facilities. Our staff</w:t>
      </w:r>
      <w:r>
        <w:rPr>
          <w:spacing w:val="1"/>
        </w:rPr>
        <w:t xml:space="preserve"> </w:t>
      </w:r>
      <w:r>
        <w:t>members are not qualified doctors, but there will be</w:t>
      </w:r>
      <w:r>
        <w:rPr>
          <w:spacing w:val="-59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person</w:t>
      </w:r>
      <w:r>
        <w:rPr>
          <w:spacing w:val="-4"/>
        </w:rPr>
        <w:t xml:space="preserve"> </w:t>
      </w:r>
      <w:r>
        <w:t>available</w:t>
      </w:r>
      <w:r>
        <w:rPr>
          <w:spacing w:val="1"/>
        </w:rPr>
        <w:t xml:space="preserve"> </w:t>
      </w:r>
      <w:r>
        <w:t>who</w:t>
      </w:r>
      <w:r>
        <w:rPr>
          <w:spacing w:val="-2"/>
        </w:rPr>
        <w:t xml:space="preserve"> </w:t>
      </w:r>
      <w:r>
        <w:t>has</w:t>
      </w:r>
      <w:r>
        <w:rPr>
          <w:spacing w:val="-1"/>
        </w:rPr>
        <w:t xml:space="preserve"> </w:t>
      </w:r>
      <w:r>
        <w:t>had</w:t>
      </w:r>
      <w:r>
        <w:rPr>
          <w:spacing w:val="-4"/>
        </w:rPr>
        <w:t xml:space="preserve"> </w:t>
      </w:r>
      <w:r>
        <w:t>first-aid</w:t>
      </w:r>
      <w:r>
        <w:rPr>
          <w:spacing w:val="-2"/>
        </w:rPr>
        <w:t xml:space="preserve"> </w:t>
      </w:r>
      <w:r>
        <w:t>training.</w:t>
      </w:r>
    </w:p>
    <w:p w14:paraId="1A747D7F" w14:textId="77777777" w:rsidR="000C07CA" w:rsidRDefault="002473CE">
      <w:pPr>
        <w:pStyle w:val="ListParagraph"/>
        <w:numPr>
          <w:ilvl w:val="0"/>
          <w:numId w:val="1"/>
        </w:numPr>
        <w:tabs>
          <w:tab w:val="left" w:pos="379"/>
        </w:tabs>
        <w:spacing w:before="121"/>
        <w:ind w:right="375" w:firstLine="0"/>
      </w:pPr>
      <w:r>
        <w:t>If you have a disability, you must follow any</w:t>
      </w:r>
      <w:r>
        <w:rPr>
          <w:spacing w:val="1"/>
        </w:rPr>
        <w:t xml:space="preserve"> </w:t>
      </w:r>
      <w:r>
        <w:t>reasonable</w:t>
      </w:r>
      <w:r>
        <w:rPr>
          <w:spacing w:val="-4"/>
        </w:rPr>
        <w:t xml:space="preserve"> </w:t>
      </w:r>
      <w:r>
        <w:t>instructions</w:t>
      </w:r>
      <w:r>
        <w:rPr>
          <w:spacing w:val="-6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llow</w:t>
      </w:r>
      <w:r>
        <w:rPr>
          <w:spacing w:val="-4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exercise</w:t>
      </w:r>
      <w:r>
        <w:rPr>
          <w:spacing w:val="-4"/>
        </w:rPr>
        <w:t xml:space="preserve"> </w:t>
      </w:r>
      <w:r>
        <w:t>safely.</w:t>
      </w:r>
    </w:p>
    <w:p w14:paraId="01FF42BD" w14:textId="77777777" w:rsidR="000C07CA" w:rsidRDefault="000C07CA">
      <w:pPr>
        <w:sectPr w:rsidR="000C07CA">
          <w:type w:val="continuous"/>
          <w:pgSz w:w="11910" w:h="16840"/>
          <w:pgMar w:top="0" w:right="440" w:bottom="0" w:left="320" w:header="720" w:footer="720" w:gutter="0"/>
          <w:cols w:num="2" w:space="720" w:equalWidth="0">
            <w:col w:w="5289" w:space="40"/>
            <w:col w:w="5821"/>
          </w:cols>
        </w:sectPr>
      </w:pPr>
    </w:p>
    <w:p w14:paraId="38AFF8B8" w14:textId="77777777" w:rsidR="000C07CA" w:rsidRPr="0035330A" w:rsidRDefault="002473CE" w:rsidP="0035330A">
      <w:pPr>
        <w:spacing w:before="105" w:line="285" w:lineRule="auto"/>
        <w:ind w:left="921" w:right="481" w:hanging="296"/>
        <w:jc w:val="center"/>
        <w:rPr>
          <w:sz w:val="24"/>
          <w:szCs w:val="20"/>
        </w:rPr>
      </w:pPr>
      <w:r w:rsidRPr="0035330A">
        <w:rPr>
          <w:sz w:val="24"/>
          <w:szCs w:val="20"/>
        </w:rPr>
        <w:t>This statement is for guidance only. It is not a legally binding agreement between</w:t>
      </w:r>
      <w:r w:rsidRPr="0035330A">
        <w:rPr>
          <w:spacing w:val="-75"/>
          <w:sz w:val="24"/>
          <w:szCs w:val="20"/>
        </w:rPr>
        <w:t xml:space="preserve"> </w:t>
      </w:r>
      <w:r w:rsidRPr="0035330A">
        <w:rPr>
          <w:sz w:val="24"/>
          <w:szCs w:val="20"/>
        </w:rPr>
        <w:t>you</w:t>
      </w:r>
      <w:r w:rsidRPr="0035330A">
        <w:rPr>
          <w:spacing w:val="-2"/>
          <w:sz w:val="24"/>
          <w:szCs w:val="20"/>
        </w:rPr>
        <w:t xml:space="preserve"> </w:t>
      </w:r>
      <w:r w:rsidRPr="0035330A">
        <w:rPr>
          <w:sz w:val="24"/>
          <w:szCs w:val="20"/>
        </w:rPr>
        <w:t>and</w:t>
      </w:r>
      <w:r w:rsidRPr="0035330A">
        <w:rPr>
          <w:spacing w:val="-3"/>
          <w:sz w:val="24"/>
          <w:szCs w:val="20"/>
        </w:rPr>
        <w:t xml:space="preserve"> </w:t>
      </w:r>
      <w:r w:rsidRPr="0035330A">
        <w:rPr>
          <w:sz w:val="24"/>
          <w:szCs w:val="20"/>
        </w:rPr>
        <w:t>us</w:t>
      </w:r>
      <w:r w:rsidRPr="0035330A">
        <w:rPr>
          <w:spacing w:val="-2"/>
          <w:sz w:val="24"/>
          <w:szCs w:val="20"/>
        </w:rPr>
        <w:t xml:space="preserve"> </w:t>
      </w:r>
      <w:r w:rsidRPr="0035330A">
        <w:rPr>
          <w:sz w:val="24"/>
          <w:szCs w:val="20"/>
        </w:rPr>
        <w:t>and</w:t>
      </w:r>
      <w:r w:rsidRPr="0035330A">
        <w:rPr>
          <w:spacing w:val="-3"/>
          <w:sz w:val="24"/>
          <w:szCs w:val="20"/>
        </w:rPr>
        <w:t xml:space="preserve"> </w:t>
      </w:r>
      <w:r w:rsidRPr="0035330A">
        <w:rPr>
          <w:sz w:val="24"/>
          <w:szCs w:val="20"/>
        </w:rPr>
        <w:t>does</w:t>
      </w:r>
      <w:r w:rsidRPr="0035330A">
        <w:rPr>
          <w:spacing w:val="-2"/>
          <w:sz w:val="24"/>
          <w:szCs w:val="20"/>
        </w:rPr>
        <w:t xml:space="preserve"> </w:t>
      </w:r>
      <w:r w:rsidRPr="0035330A">
        <w:rPr>
          <w:sz w:val="24"/>
          <w:szCs w:val="20"/>
        </w:rPr>
        <w:t>not</w:t>
      </w:r>
      <w:r w:rsidRPr="0035330A">
        <w:rPr>
          <w:spacing w:val="-2"/>
          <w:sz w:val="24"/>
          <w:szCs w:val="20"/>
        </w:rPr>
        <w:t xml:space="preserve"> </w:t>
      </w:r>
      <w:r w:rsidRPr="0035330A">
        <w:rPr>
          <w:sz w:val="24"/>
          <w:szCs w:val="20"/>
        </w:rPr>
        <w:t>create</w:t>
      </w:r>
      <w:r w:rsidRPr="0035330A">
        <w:rPr>
          <w:spacing w:val="-4"/>
          <w:sz w:val="24"/>
          <w:szCs w:val="20"/>
        </w:rPr>
        <w:t xml:space="preserve"> </w:t>
      </w:r>
      <w:r w:rsidRPr="0035330A">
        <w:rPr>
          <w:sz w:val="24"/>
          <w:szCs w:val="20"/>
        </w:rPr>
        <w:t>any</w:t>
      </w:r>
      <w:r w:rsidRPr="0035330A">
        <w:rPr>
          <w:spacing w:val="-5"/>
          <w:sz w:val="24"/>
          <w:szCs w:val="20"/>
        </w:rPr>
        <w:t xml:space="preserve"> </w:t>
      </w:r>
      <w:r w:rsidRPr="0035330A">
        <w:rPr>
          <w:sz w:val="24"/>
          <w:szCs w:val="20"/>
        </w:rPr>
        <w:t>obligations</w:t>
      </w:r>
      <w:r w:rsidRPr="0035330A">
        <w:rPr>
          <w:spacing w:val="-3"/>
          <w:sz w:val="24"/>
          <w:szCs w:val="20"/>
        </w:rPr>
        <w:t xml:space="preserve"> </w:t>
      </w:r>
      <w:r w:rsidRPr="0035330A">
        <w:rPr>
          <w:sz w:val="24"/>
          <w:szCs w:val="20"/>
        </w:rPr>
        <w:t>which</w:t>
      </w:r>
      <w:r w:rsidRPr="0035330A">
        <w:rPr>
          <w:spacing w:val="-1"/>
          <w:sz w:val="24"/>
          <w:szCs w:val="20"/>
        </w:rPr>
        <w:t xml:space="preserve"> </w:t>
      </w:r>
      <w:r w:rsidRPr="0035330A">
        <w:rPr>
          <w:sz w:val="24"/>
          <w:szCs w:val="20"/>
        </w:rPr>
        <w:t>you</w:t>
      </w:r>
      <w:r w:rsidRPr="0035330A">
        <w:rPr>
          <w:spacing w:val="-2"/>
          <w:sz w:val="24"/>
          <w:szCs w:val="20"/>
        </w:rPr>
        <w:t xml:space="preserve"> </w:t>
      </w:r>
      <w:r w:rsidRPr="0035330A">
        <w:rPr>
          <w:sz w:val="24"/>
          <w:szCs w:val="20"/>
        </w:rPr>
        <w:t>or</w:t>
      </w:r>
      <w:r w:rsidRPr="0035330A">
        <w:rPr>
          <w:spacing w:val="-4"/>
          <w:sz w:val="24"/>
          <w:szCs w:val="20"/>
        </w:rPr>
        <w:t xml:space="preserve"> </w:t>
      </w:r>
      <w:r w:rsidRPr="0035330A">
        <w:rPr>
          <w:sz w:val="24"/>
          <w:szCs w:val="20"/>
        </w:rPr>
        <w:t>we</w:t>
      </w:r>
      <w:r w:rsidRPr="0035330A">
        <w:rPr>
          <w:spacing w:val="-1"/>
          <w:sz w:val="24"/>
          <w:szCs w:val="20"/>
        </w:rPr>
        <w:t xml:space="preserve"> </w:t>
      </w:r>
      <w:r w:rsidRPr="0035330A">
        <w:rPr>
          <w:sz w:val="24"/>
          <w:szCs w:val="20"/>
        </w:rPr>
        <w:t>must</w:t>
      </w:r>
      <w:r w:rsidRPr="0035330A">
        <w:rPr>
          <w:spacing w:val="-2"/>
          <w:sz w:val="24"/>
          <w:szCs w:val="20"/>
        </w:rPr>
        <w:t xml:space="preserve"> </w:t>
      </w:r>
      <w:r w:rsidRPr="0035330A">
        <w:rPr>
          <w:sz w:val="24"/>
          <w:szCs w:val="20"/>
        </w:rPr>
        <w:t>meet.</w:t>
      </w:r>
    </w:p>
    <w:p w14:paraId="51E57D31" w14:textId="3022E475" w:rsidR="000C07CA" w:rsidRDefault="00F27FA3">
      <w:pPr>
        <w:pStyle w:val="BodyText"/>
        <w:spacing w:before="5"/>
        <w:rPr>
          <w:sz w:val="20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60288" behindDoc="1" locked="0" layoutInCell="1" allowOverlap="1" wp14:anchorId="0F454413" wp14:editId="1F329279">
                <wp:simplePos x="0" y="0"/>
                <wp:positionH relativeFrom="page">
                  <wp:posOffset>361950</wp:posOffset>
                </wp:positionH>
                <wp:positionV relativeFrom="paragraph">
                  <wp:posOffset>170180</wp:posOffset>
                </wp:positionV>
                <wp:extent cx="6905625" cy="1936750"/>
                <wp:effectExtent l="0" t="0" r="28575" b="25400"/>
                <wp:wrapTopAndBottom/>
                <wp:docPr id="2" name="docshapegroup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05625" cy="1936750"/>
                          <a:chOff x="566" y="269"/>
                          <a:chExt cx="10875" cy="3050"/>
                        </a:xfrm>
                      </wpg:grpSpPr>
                      <wps:wsp>
                        <wps:cNvPr id="4" name="docshape6"/>
                        <wps:cNvSpPr>
                          <a:spLocks noChangeArrowheads="1"/>
                        </wps:cNvSpPr>
                        <wps:spPr bwMode="auto">
                          <a:xfrm>
                            <a:off x="566" y="269"/>
                            <a:ext cx="10772" cy="305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Line 6"/>
                        <wps:cNvCnPr>
                          <a:cxnSpLocks noChangeShapeType="1"/>
                        </wps:cNvCnPr>
                        <wps:spPr bwMode="auto">
                          <a:xfrm>
                            <a:off x="5313" y="2009"/>
                            <a:ext cx="1227" cy="0"/>
                          </a:xfrm>
                          <a:prstGeom prst="line">
                            <a:avLst/>
                          </a:prstGeom>
                          <a:noFill/>
                          <a:ln w="8833">
                            <a:solidFill>
                              <a:schemeClr val="bg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docshape7"/>
                        <wps:cNvSpPr txBox="1">
                          <a:spLocks noChangeArrowheads="1"/>
                        </wps:cNvSpPr>
                        <wps:spPr bwMode="auto">
                          <a:xfrm>
                            <a:off x="777" y="336"/>
                            <a:ext cx="10664" cy="22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2720B171" w14:textId="77777777" w:rsidR="000C07CA" w:rsidRDefault="002473CE">
                              <w:pPr>
                                <w:spacing w:line="247" w:lineRule="exact"/>
                                <w:ind w:right="18"/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b/>
                                </w:rPr>
                                <w:t>[EN]</w:t>
                              </w:r>
                              <w:r>
                                <w:t>GAGE</w:t>
                              </w:r>
                              <w:r>
                                <w:rPr>
                                  <w:spacing w:val="-5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will</w:t>
                              </w:r>
                              <w:r>
                                <w:rPr>
                                  <w:spacing w:val="-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retain</w:t>
                              </w:r>
                              <w:r>
                                <w:rPr>
                                  <w:spacing w:val="-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and</w:t>
                              </w:r>
                              <w:r>
                                <w:rPr>
                                  <w:spacing w:val="-1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use</w:t>
                              </w:r>
                              <w:r>
                                <w:rPr>
                                  <w:spacing w:val="-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the</w:t>
                              </w:r>
                              <w:r>
                                <w:rPr>
                                  <w:spacing w:val="-3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personal</w:t>
                              </w:r>
                              <w:r>
                                <w:rPr>
                                  <w:spacing w:val="-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information</w:t>
                              </w:r>
                              <w:r>
                                <w:rPr>
                                  <w:spacing w:val="-3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you</w:t>
                              </w:r>
                              <w:r>
                                <w:rPr>
                                  <w:spacing w:val="-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have</w:t>
                              </w:r>
                              <w:r>
                                <w:rPr>
                                  <w:spacing w:val="-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provided</w:t>
                              </w:r>
                              <w:r>
                                <w:rPr>
                                  <w:spacing w:val="-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above</w:t>
                              </w:r>
                              <w:r>
                                <w:rPr>
                                  <w:spacing w:val="-2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strictly</w:t>
                              </w:r>
                              <w:r>
                                <w:rPr>
                                  <w:spacing w:val="-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in</w:t>
                              </w:r>
                            </w:p>
                            <w:p w14:paraId="257E6BBF" w14:textId="21A1528F" w:rsidR="00C33903" w:rsidRDefault="002473CE" w:rsidP="00D31AA8">
                              <w:pPr>
                                <w:spacing w:before="5"/>
                                <w:ind w:right="18"/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accordance</w:t>
                              </w:r>
                              <w:r>
                                <w:rPr>
                                  <w:spacing w:val="-3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with</w:t>
                              </w:r>
                              <w:r>
                                <w:rPr>
                                  <w:spacing w:val="-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the</w:t>
                              </w:r>
                              <w:r>
                                <w:rPr>
                                  <w:spacing w:val="-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General</w:t>
                              </w:r>
                              <w:r>
                                <w:rPr>
                                  <w:spacing w:val="-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Data</w:t>
                              </w:r>
                              <w:r>
                                <w:rPr>
                                  <w:spacing w:val="-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Protection</w:t>
                              </w:r>
                              <w:r>
                                <w:rPr>
                                  <w:spacing w:val="-3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Regulation</w:t>
                              </w:r>
                              <w:r>
                                <w:rPr>
                                  <w:spacing w:val="-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(EU)</w:t>
                              </w:r>
                              <w:r>
                                <w:rPr>
                                  <w:spacing w:val="-2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2016</w:t>
                              </w:r>
                              <w:r>
                                <w:rPr>
                                  <w:spacing w:val="-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for</w:t>
                              </w:r>
                              <w:r>
                                <w:rPr>
                                  <w:spacing w:val="-3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the</w:t>
                              </w:r>
                              <w:r>
                                <w:rPr>
                                  <w:spacing w:val="-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purposes</w:t>
                              </w:r>
                              <w:r>
                                <w:rPr>
                                  <w:spacing w:val="-3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of</w:t>
                              </w:r>
                              <w:r>
                                <w:rPr>
                                  <w:spacing w:val="-3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processing</w:t>
                              </w:r>
                              <w:r>
                                <w:rPr>
                                  <w:spacing w:val="-2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your</w:t>
                              </w:r>
                              <w:r>
                                <w:rPr>
                                  <w:spacing w:val="-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membership</w:t>
                              </w:r>
                              <w:r>
                                <w:rPr>
                                  <w:spacing w:val="-53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application, contacting you by your preferred phone number/email address about your gym membership</w:t>
                              </w:r>
                              <w:r w:rsidR="00C33903">
                                <w:rPr>
                                  <w:sz w:val="20"/>
                                </w:rPr>
                                <w:t>, bookings</w:t>
                              </w:r>
                              <w:r>
                                <w:rPr>
                                  <w:sz w:val="20"/>
                                </w:rPr>
                                <w:t xml:space="preserve"> and for</w:t>
                              </w:r>
                              <w:r>
                                <w:rPr>
                                  <w:spacing w:val="1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 xml:space="preserve">preparing statistics. </w:t>
                              </w:r>
                            </w:p>
                            <w:p w14:paraId="4FC5E4F2" w14:textId="77777777" w:rsidR="00D31AA8" w:rsidRPr="002473CE" w:rsidRDefault="00D31AA8" w:rsidP="00D31AA8">
                              <w:pPr>
                                <w:spacing w:before="5"/>
                                <w:ind w:right="18"/>
                                <w:jc w:val="center"/>
                                <w:rPr>
                                  <w:b/>
                                  <w:bCs/>
                                  <w:iCs/>
                                </w:rPr>
                              </w:pPr>
                            </w:p>
                            <w:p w14:paraId="5C181DC3" w14:textId="7560BFA7" w:rsidR="000C07CA" w:rsidRDefault="002473CE">
                              <w:pPr>
                                <w:spacing w:before="1" w:line="242" w:lineRule="auto"/>
                                <w:ind w:left="1149" w:right="1167"/>
                                <w:jc w:val="center"/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By signing this form, I confirm that I have read, understood and accepted the</w:t>
                              </w:r>
                              <w:r>
                                <w:rPr>
                                  <w:b/>
                                  <w:spacing w:val="-59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</w:rPr>
                                <w:t>terms</w:t>
                              </w:r>
                              <w:r>
                                <w:rPr>
                                  <w:b/>
                                  <w:spacing w:val="-1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</w:rPr>
                                <w:t>and conditions of</w:t>
                              </w:r>
                              <w:r>
                                <w:rPr>
                                  <w:b/>
                                  <w:spacing w:val="1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</w:rPr>
                                <w:t>membership.</w:t>
                              </w:r>
                            </w:p>
                            <w:p w14:paraId="0A922046" w14:textId="2E355F03" w:rsidR="002A26D9" w:rsidRDefault="002A26D9">
                              <w:pPr>
                                <w:spacing w:before="1" w:line="242" w:lineRule="auto"/>
                                <w:ind w:left="1149" w:right="1167"/>
                                <w:jc w:val="center"/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I confirm I have completed an [EN]GAGE building tour</w:t>
                              </w:r>
                              <w:r w:rsidR="00C73726">
                                <w:rPr>
                                  <w:b/>
                                </w:rPr>
                                <w:t xml:space="preserve"> explaining various H&amp;S points and fire evacuation procedures</w:t>
                              </w:r>
                              <w:r w:rsidR="00D31AA8">
                                <w:rPr>
                                  <w:b/>
                                </w:rPr>
                                <w:t xml:space="preserve"> (to be completed on your first visit)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7" name="docshape8"/>
                        <wps:cNvSpPr txBox="1">
                          <a:spLocks noChangeArrowheads="1"/>
                        </wps:cNvSpPr>
                        <wps:spPr bwMode="auto">
                          <a:xfrm>
                            <a:off x="1397" y="2786"/>
                            <a:ext cx="7084" cy="24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79955B4F" w14:textId="4477EBD8" w:rsidR="000C07CA" w:rsidRDefault="002473CE">
                              <w:pPr>
                                <w:tabs>
                                  <w:tab w:val="left" w:pos="7063"/>
                                </w:tabs>
                                <w:spacing w:line="247" w:lineRule="exact"/>
                                <w:rPr>
                                  <w:rFonts w:ascii="Times New Roman"/>
                                </w:rPr>
                              </w:pPr>
                              <w:r>
                                <w:t>Member</w:t>
                              </w:r>
                              <w:r>
                                <w:rPr>
                                  <w:spacing w:val="-3"/>
                                </w:rPr>
                                <w:t xml:space="preserve"> </w:t>
                              </w:r>
                              <w:r>
                                <w:t xml:space="preserve">Signature </w:t>
                              </w:r>
                              <w:r>
                                <w:rPr>
                                  <w:rFonts w:ascii="Times New Roman"/>
                                  <w:u w:val="single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/>
                                  <w:u w:val="single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2" name="docshape9"/>
                        <wps:cNvSpPr txBox="1">
                          <a:spLocks noChangeArrowheads="1"/>
                        </wps:cNvSpPr>
                        <wps:spPr bwMode="auto">
                          <a:xfrm>
                            <a:off x="8961" y="2786"/>
                            <a:ext cx="1576" cy="24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3FFFBC99" w14:textId="77777777" w:rsidR="000C07CA" w:rsidRDefault="002473CE">
                              <w:pPr>
                                <w:tabs>
                                  <w:tab w:val="left" w:pos="1555"/>
                                </w:tabs>
                                <w:spacing w:line="247" w:lineRule="exact"/>
                                <w:rPr>
                                  <w:rFonts w:ascii="Times New Roman"/>
                                </w:rPr>
                              </w:pPr>
                              <w:r>
                                <w:t>Date</w:t>
                              </w:r>
                              <w:r>
                                <w:rPr>
                                  <w:spacing w:val="-2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/>
                                  <w:u w:val="single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/>
                                  <w:u w:val="single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F454413" id="docshapegroup5" o:spid="_x0000_s1029" style="position:absolute;margin-left:28.5pt;margin-top:13.4pt;width:543.75pt;height:152.5pt;z-index:-251656192;mso-wrap-distance-left:0;mso-wrap-distance-right:0;mso-position-horizontal-relative:page" coordorigin="566,269" coordsize="10875,3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">
                <v:rect id="docshape6" o:spid="_x0000_s1030" style="position:absolute;left:566;top:269;width:10772;height: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" filled="f" strokecolor="white [3212]" strokeweight="1pt"/>
                <v:line id="Line 6" o:spid="_x0000_s1031" style="position:absolute;visibility:visible;mso-wrap-style:square" from="5313,2009" to="6540,200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" strokecolor="white [3212]" strokeweight=".24536mm"/>
                <v:shape id="docshape7" o:spid="_x0000_s1032" type="#_x0000_t202" style="position:absolute;left:777;top:336;width:10664;height:22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" filled="f" strokecolor="white [3212]">
                  <v:textbox inset="0,0,0,0">
                    <w:txbxContent>
                      <w:p w14:paraId="2720B171" w14:textId="77777777" w:rsidR="000C07CA" w:rsidRDefault="002473CE">
                        <w:pPr>
                          <w:spacing w:line="247" w:lineRule="exact"/>
                          <w:ind w:right="18"/>
                          <w:jc w:val="center"/>
                          <w:rPr>
                            <w:sz w:val="20"/>
                          </w:rPr>
                        </w:pPr>
                        <w:r>
                          <w:rPr>
                            <w:b/>
                          </w:rPr>
                          <w:t>[EN]</w:t>
                        </w:r>
                        <w:r>
                          <w:t>GAGE</w:t>
                        </w:r>
                        <w:r>
                          <w:rPr>
                            <w:spacing w:val="-5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will</w:t>
                        </w:r>
                        <w:r>
                          <w:rPr>
                            <w:spacing w:val="-5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retain</w:t>
                        </w:r>
                        <w:r>
                          <w:rPr>
                            <w:spacing w:val="-4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and</w:t>
                        </w:r>
                        <w:r>
                          <w:rPr>
                            <w:spacing w:val="-1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use</w:t>
                        </w:r>
                        <w:r>
                          <w:rPr>
                            <w:spacing w:val="-5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the</w:t>
                        </w:r>
                        <w:r>
                          <w:rPr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personal</w:t>
                        </w:r>
                        <w:r>
                          <w:rPr>
                            <w:spacing w:val="-5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information</w:t>
                        </w:r>
                        <w:r>
                          <w:rPr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you</w:t>
                        </w:r>
                        <w:r>
                          <w:rPr>
                            <w:spacing w:val="-5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have</w:t>
                        </w:r>
                        <w:r>
                          <w:rPr>
                            <w:spacing w:val="-5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provided</w:t>
                        </w:r>
                        <w:r>
                          <w:rPr>
                            <w:spacing w:val="-5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above</w:t>
                        </w:r>
                        <w:r>
                          <w:rPr>
                            <w:spacing w:val="-2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strictly</w:t>
                        </w:r>
                        <w:r>
                          <w:rPr>
                            <w:spacing w:val="-6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in</w:t>
                        </w:r>
                      </w:p>
                      <w:p w14:paraId="257E6BBF" w14:textId="21A1528F" w:rsidR="00C33903" w:rsidRDefault="002473CE" w:rsidP="00D31AA8">
                        <w:pPr>
                          <w:spacing w:before="5"/>
                          <w:ind w:right="18"/>
                          <w:jc w:val="center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accordance</w:t>
                        </w:r>
                        <w:r>
                          <w:rPr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with</w:t>
                        </w:r>
                        <w:r>
                          <w:rPr>
                            <w:spacing w:val="-4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the</w:t>
                        </w:r>
                        <w:r>
                          <w:rPr>
                            <w:spacing w:val="-5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General</w:t>
                        </w:r>
                        <w:r>
                          <w:rPr>
                            <w:spacing w:val="-5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Data</w:t>
                        </w:r>
                        <w:r>
                          <w:rPr>
                            <w:spacing w:val="-4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Protection</w:t>
                        </w:r>
                        <w:r>
                          <w:rPr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Regulation</w:t>
                        </w:r>
                        <w:r>
                          <w:rPr>
                            <w:spacing w:val="-4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(EU)</w:t>
                        </w:r>
                        <w:r>
                          <w:rPr>
                            <w:spacing w:val="-2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2016</w:t>
                        </w:r>
                        <w:r>
                          <w:rPr>
                            <w:spacing w:val="-5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for</w:t>
                        </w:r>
                        <w:r>
                          <w:rPr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the</w:t>
                        </w:r>
                        <w:r>
                          <w:rPr>
                            <w:spacing w:val="-4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purposes</w:t>
                        </w:r>
                        <w:r>
                          <w:rPr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of</w:t>
                        </w:r>
                        <w:r>
                          <w:rPr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processing</w:t>
                        </w:r>
                        <w:r>
                          <w:rPr>
                            <w:spacing w:val="-2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your</w:t>
                        </w:r>
                        <w:r>
                          <w:rPr>
                            <w:spacing w:val="-4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membership</w:t>
                        </w:r>
                        <w:r>
                          <w:rPr>
                            <w:spacing w:val="-53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application, contacting you by your preferred phone number/email address about your gym membership</w:t>
                        </w:r>
                        <w:r w:rsidR="00C33903">
                          <w:rPr>
                            <w:sz w:val="20"/>
                          </w:rPr>
                          <w:t>, bookings</w:t>
                        </w:r>
                        <w:r>
                          <w:rPr>
                            <w:sz w:val="20"/>
                          </w:rPr>
                          <w:t xml:space="preserve"> and for</w:t>
                        </w:r>
                        <w:r>
                          <w:rPr>
                            <w:spacing w:val="1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 xml:space="preserve">preparing statistics. </w:t>
                        </w:r>
                      </w:p>
                      <w:p w14:paraId="4FC5E4F2" w14:textId="77777777" w:rsidR="00D31AA8" w:rsidRPr="002473CE" w:rsidRDefault="00D31AA8" w:rsidP="00D31AA8">
                        <w:pPr>
                          <w:spacing w:before="5"/>
                          <w:ind w:right="18"/>
                          <w:jc w:val="center"/>
                          <w:rPr>
                            <w:b/>
                            <w:bCs/>
                            <w:iCs/>
                          </w:rPr>
                        </w:pPr>
                      </w:p>
                      <w:p w14:paraId="5C181DC3" w14:textId="7560BFA7" w:rsidR="000C07CA" w:rsidRDefault="002473CE">
                        <w:pPr>
                          <w:spacing w:before="1" w:line="242" w:lineRule="auto"/>
                          <w:ind w:left="1149" w:right="1167"/>
                          <w:jc w:val="center"/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By signing this form, I confirm that I have read, understood and accepted the</w:t>
                        </w:r>
                        <w:r>
                          <w:rPr>
                            <w:b/>
                            <w:spacing w:val="-59"/>
                          </w:rPr>
                          <w:t xml:space="preserve"> </w:t>
                        </w:r>
                        <w:r>
                          <w:rPr>
                            <w:b/>
                          </w:rPr>
                          <w:t>terms</w:t>
                        </w:r>
                        <w:r>
                          <w:rPr>
                            <w:b/>
                            <w:spacing w:val="-1"/>
                          </w:rPr>
                          <w:t xml:space="preserve"> </w:t>
                        </w:r>
                        <w:r>
                          <w:rPr>
                            <w:b/>
                          </w:rPr>
                          <w:t>and conditions of</w:t>
                        </w:r>
                        <w:r>
                          <w:rPr>
                            <w:b/>
                            <w:spacing w:val="1"/>
                          </w:rPr>
                          <w:t xml:space="preserve"> </w:t>
                        </w:r>
                        <w:r>
                          <w:rPr>
                            <w:b/>
                          </w:rPr>
                          <w:t>membership.</w:t>
                        </w:r>
                      </w:p>
                      <w:p w14:paraId="0A922046" w14:textId="2E355F03" w:rsidR="002A26D9" w:rsidRDefault="002A26D9">
                        <w:pPr>
                          <w:spacing w:before="1" w:line="242" w:lineRule="auto"/>
                          <w:ind w:left="1149" w:right="1167"/>
                          <w:jc w:val="center"/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I confirm I have completed an [EN]GAGE building tour</w:t>
                        </w:r>
                        <w:r w:rsidR="00C73726">
                          <w:rPr>
                            <w:b/>
                          </w:rPr>
                          <w:t xml:space="preserve"> explaining various H&amp;S points and fire evacuation procedures</w:t>
                        </w:r>
                        <w:r w:rsidR="00D31AA8">
                          <w:rPr>
                            <w:b/>
                          </w:rPr>
                          <w:t xml:space="preserve"> (to be completed on your first visit).</w:t>
                        </w:r>
                      </w:p>
                    </w:txbxContent>
                  </v:textbox>
                </v:shape>
                <v:shape id="docshape8" o:spid="_x0000_s1033" type="#_x0000_t202" style="position:absolute;left:1397;top:2786;width:7084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" filled="f" strokecolor="white [3212]">
                  <v:textbox inset="0,0,0,0">
                    <w:txbxContent>
                      <w:p w14:paraId="79955B4F" w14:textId="4477EBD8" w:rsidR="000C07CA" w:rsidRDefault="002473CE">
                        <w:pPr>
                          <w:tabs>
                            <w:tab w:val="left" w:pos="7063"/>
                          </w:tabs>
                          <w:spacing w:line="247" w:lineRule="exact"/>
                          <w:rPr>
                            <w:rFonts w:ascii="Times New Roman"/>
                          </w:rPr>
                        </w:pPr>
                        <w:r>
                          <w:t>Member</w:t>
                        </w:r>
                        <w:r>
                          <w:rPr>
                            <w:spacing w:val="-3"/>
                          </w:rPr>
                          <w:t xml:space="preserve"> </w:t>
                        </w:r>
                        <w:r>
                          <w:t xml:space="preserve">Signature </w:t>
                        </w:r>
                        <w:r>
                          <w:rPr>
                            <w:rFonts w:ascii="Times New Roman"/>
                            <w:u w:val="single"/>
                          </w:rPr>
                          <w:t xml:space="preserve"> </w:t>
                        </w:r>
                        <w:r>
                          <w:rPr>
                            <w:rFonts w:ascii="Times New Roman"/>
                            <w:u w:val="single"/>
                          </w:rPr>
                          <w:tab/>
                        </w:r>
                      </w:p>
                    </w:txbxContent>
                  </v:textbox>
                </v:shape>
                <v:shape id="docshape9" o:spid="_x0000_s1034" type="#_x0000_t202" style="position:absolute;left:8961;top:2786;width:1576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" filled="f" strokecolor="white [3212]">
                  <v:textbox inset="0,0,0,0">
                    <w:txbxContent>
                      <w:p w14:paraId="3FFFBC99" w14:textId="77777777" w:rsidR="000C07CA" w:rsidRDefault="002473CE">
                        <w:pPr>
                          <w:tabs>
                            <w:tab w:val="left" w:pos="1555"/>
                          </w:tabs>
                          <w:spacing w:line="247" w:lineRule="exact"/>
                          <w:rPr>
                            <w:rFonts w:ascii="Times New Roman"/>
                          </w:rPr>
                        </w:pPr>
                        <w:r>
                          <w:t>Date</w:t>
                        </w:r>
                        <w:r>
                          <w:rPr>
                            <w:spacing w:val="-2"/>
                          </w:rPr>
                          <w:t xml:space="preserve"> </w:t>
                        </w:r>
                        <w:r>
                          <w:rPr>
                            <w:rFonts w:ascii="Times New Roman"/>
                            <w:u w:val="single"/>
                          </w:rPr>
                          <w:t xml:space="preserve"> </w:t>
                        </w:r>
                        <w:r>
                          <w:rPr>
                            <w:rFonts w:ascii="Times New Roman"/>
                            <w:u w:val="single"/>
                          </w:rPr>
                          <w:tab/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sectPr w:rsidR="000C07CA">
      <w:type w:val="continuous"/>
      <w:pgSz w:w="11910" w:h="16840"/>
      <w:pgMar w:top="0" w:right="440" w:bottom="0" w:left="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CC3D5E"/>
    <w:multiLevelType w:val="hybridMultilevel"/>
    <w:tmpl w:val="1CF086A8"/>
    <w:lvl w:ilvl="0" w:tplc="44D6164E">
      <w:start w:val="1"/>
      <w:numFmt w:val="decimal"/>
      <w:lvlText w:val="%1."/>
      <w:lvlJc w:val="left"/>
      <w:pPr>
        <w:ind w:left="134" w:hanging="247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en-GB" w:eastAsia="en-US" w:bidi="ar-SA"/>
      </w:rPr>
    </w:lvl>
    <w:lvl w:ilvl="1" w:tplc="1E66A758">
      <w:numFmt w:val="bullet"/>
      <w:lvlText w:val="•"/>
      <w:lvlJc w:val="left"/>
      <w:pPr>
        <w:ind w:left="707" w:hanging="247"/>
      </w:pPr>
      <w:rPr>
        <w:rFonts w:hint="default"/>
        <w:lang w:val="en-GB" w:eastAsia="en-US" w:bidi="ar-SA"/>
      </w:rPr>
    </w:lvl>
    <w:lvl w:ilvl="2" w:tplc="64A81EB6">
      <w:numFmt w:val="bullet"/>
      <w:lvlText w:val="•"/>
      <w:lvlJc w:val="left"/>
      <w:pPr>
        <w:ind w:left="1275" w:hanging="247"/>
      </w:pPr>
      <w:rPr>
        <w:rFonts w:hint="default"/>
        <w:lang w:val="en-GB" w:eastAsia="en-US" w:bidi="ar-SA"/>
      </w:rPr>
    </w:lvl>
    <w:lvl w:ilvl="3" w:tplc="9A84447A">
      <w:numFmt w:val="bullet"/>
      <w:lvlText w:val="•"/>
      <w:lvlJc w:val="left"/>
      <w:pPr>
        <w:ind w:left="1843" w:hanging="247"/>
      </w:pPr>
      <w:rPr>
        <w:rFonts w:hint="default"/>
        <w:lang w:val="en-GB" w:eastAsia="en-US" w:bidi="ar-SA"/>
      </w:rPr>
    </w:lvl>
    <w:lvl w:ilvl="4" w:tplc="710E9D46">
      <w:numFmt w:val="bullet"/>
      <w:lvlText w:val="•"/>
      <w:lvlJc w:val="left"/>
      <w:pPr>
        <w:ind w:left="2411" w:hanging="247"/>
      </w:pPr>
      <w:rPr>
        <w:rFonts w:hint="default"/>
        <w:lang w:val="en-GB" w:eastAsia="en-US" w:bidi="ar-SA"/>
      </w:rPr>
    </w:lvl>
    <w:lvl w:ilvl="5" w:tplc="1A1046D2">
      <w:numFmt w:val="bullet"/>
      <w:lvlText w:val="•"/>
      <w:lvlJc w:val="left"/>
      <w:pPr>
        <w:ind w:left="2978" w:hanging="247"/>
      </w:pPr>
      <w:rPr>
        <w:rFonts w:hint="default"/>
        <w:lang w:val="en-GB" w:eastAsia="en-US" w:bidi="ar-SA"/>
      </w:rPr>
    </w:lvl>
    <w:lvl w:ilvl="6" w:tplc="5CF6E028">
      <w:numFmt w:val="bullet"/>
      <w:lvlText w:val="•"/>
      <w:lvlJc w:val="left"/>
      <w:pPr>
        <w:ind w:left="3546" w:hanging="247"/>
      </w:pPr>
      <w:rPr>
        <w:rFonts w:hint="default"/>
        <w:lang w:val="en-GB" w:eastAsia="en-US" w:bidi="ar-SA"/>
      </w:rPr>
    </w:lvl>
    <w:lvl w:ilvl="7" w:tplc="DE6427E0">
      <w:numFmt w:val="bullet"/>
      <w:lvlText w:val="•"/>
      <w:lvlJc w:val="left"/>
      <w:pPr>
        <w:ind w:left="4114" w:hanging="247"/>
      </w:pPr>
      <w:rPr>
        <w:rFonts w:hint="default"/>
        <w:lang w:val="en-GB" w:eastAsia="en-US" w:bidi="ar-SA"/>
      </w:rPr>
    </w:lvl>
    <w:lvl w:ilvl="8" w:tplc="0BC03FC2">
      <w:numFmt w:val="bullet"/>
      <w:lvlText w:val="•"/>
      <w:lvlJc w:val="left"/>
      <w:pPr>
        <w:ind w:left="4682" w:hanging="247"/>
      </w:pPr>
      <w:rPr>
        <w:rFonts w:hint="default"/>
        <w:lang w:val="en-GB" w:eastAsia="en-US" w:bidi="ar-SA"/>
      </w:rPr>
    </w:lvl>
  </w:abstractNum>
  <w:abstractNum w:abstractNumId="1" w15:restartNumberingAfterBreak="0">
    <w:nsid w:val="27BC1E86"/>
    <w:multiLevelType w:val="hybridMultilevel"/>
    <w:tmpl w:val="83E67BB0"/>
    <w:lvl w:ilvl="0" w:tplc="73ACFF40">
      <w:start w:val="1"/>
      <w:numFmt w:val="decimal"/>
      <w:lvlText w:val="%1."/>
      <w:lvlJc w:val="left"/>
      <w:pPr>
        <w:ind w:left="301" w:hanging="24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en-GB" w:eastAsia="en-US" w:bidi="ar-SA"/>
      </w:rPr>
    </w:lvl>
    <w:lvl w:ilvl="1" w:tplc="C140499C">
      <w:numFmt w:val="bullet"/>
      <w:lvlText w:val="•"/>
      <w:lvlJc w:val="left"/>
      <w:pPr>
        <w:ind w:left="798" w:hanging="240"/>
      </w:pPr>
      <w:rPr>
        <w:rFonts w:hint="default"/>
        <w:lang w:val="en-GB" w:eastAsia="en-US" w:bidi="ar-SA"/>
      </w:rPr>
    </w:lvl>
    <w:lvl w:ilvl="2" w:tplc="58482D40">
      <w:numFmt w:val="bullet"/>
      <w:lvlText w:val="•"/>
      <w:lvlJc w:val="left"/>
      <w:pPr>
        <w:ind w:left="1297" w:hanging="240"/>
      </w:pPr>
      <w:rPr>
        <w:rFonts w:hint="default"/>
        <w:lang w:val="en-GB" w:eastAsia="en-US" w:bidi="ar-SA"/>
      </w:rPr>
    </w:lvl>
    <w:lvl w:ilvl="3" w:tplc="5CF828DC">
      <w:numFmt w:val="bullet"/>
      <w:lvlText w:val="•"/>
      <w:lvlJc w:val="left"/>
      <w:pPr>
        <w:ind w:left="1796" w:hanging="240"/>
      </w:pPr>
      <w:rPr>
        <w:rFonts w:hint="default"/>
        <w:lang w:val="en-GB" w:eastAsia="en-US" w:bidi="ar-SA"/>
      </w:rPr>
    </w:lvl>
    <w:lvl w:ilvl="4" w:tplc="0070447A">
      <w:numFmt w:val="bullet"/>
      <w:lvlText w:val="•"/>
      <w:lvlJc w:val="left"/>
      <w:pPr>
        <w:ind w:left="2295" w:hanging="240"/>
      </w:pPr>
      <w:rPr>
        <w:rFonts w:hint="default"/>
        <w:lang w:val="en-GB" w:eastAsia="en-US" w:bidi="ar-SA"/>
      </w:rPr>
    </w:lvl>
    <w:lvl w:ilvl="5" w:tplc="5DC0EBF6">
      <w:numFmt w:val="bullet"/>
      <w:lvlText w:val="•"/>
      <w:lvlJc w:val="left"/>
      <w:pPr>
        <w:ind w:left="2794" w:hanging="240"/>
      </w:pPr>
      <w:rPr>
        <w:rFonts w:hint="default"/>
        <w:lang w:val="en-GB" w:eastAsia="en-US" w:bidi="ar-SA"/>
      </w:rPr>
    </w:lvl>
    <w:lvl w:ilvl="6" w:tplc="FC1A28BE">
      <w:numFmt w:val="bullet"/>
      <w:lvlText w:val="•"/>
      <w:lvlJc w:val="left"/>
      <w:pPr>
        <w:ind w:left="3293" w:hanging="240"/>
      </w:pPr>
      <w:rPr>
        <w:rFonts w:hint="default"/>
        <w:lang w:val="en-GB" w:eastAsia="en-US" w:bidi="ar-SA"/>
      </w:rPr>
    </w:lvl>
    <w:lvl w:ilvl="7" w:tplc="81BC97A2">
      <w:numFmt w:val="bullet"/>
      <w:lvlText w:val="•"/>
      <w:lvlJc w:val="left"/>
      <w:pPr>
        <w:ind w:left="3792" w:hanging="240"/>
      </w:pPr>
      <w:rPr>
        <w:rFonts w:hint="default"/>
        <w:lang w:val="en-GB" w:eastAsia="en-US" w:bidi="ar-SA"/>
      </w:rPr>
    </w:lvl>
    <w:lvl w:ilvl="8" w:tplc="9AE6E026">
      <w:numFmt w:val="bullet"/>
      <w:lvlText w:val="•"/>
      <w:lvlJc w:val="left"/>
      <w:pPr>
        <w:ind w:left="4291" w:hanging="240"/>
      </w:pPr>
      <w:rPr>
        <w:rFonts w:hint="default"/>
        <w:lang w:val="en-GB" w:eastAsia="en-US" w:bidi="ar-SA"/>
      </w:rPr>
    </w:lvl>
  </w:abstractNum>
  <w:num w:numId="1" w16cid:durableId="672614080">
    <w:abstractNumId w:val="0"/>
  </w:num>
  <w:num w:numId="2" w16cid:durableId="13441607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2MrIwsDQ1szQ1NjZW0lEKTi0uzszPAykwqgUA1J4E4SwAAAA="/>
  </w:docVars>
  <w:rsids>
    <w:rsidRoot w:val="000C07CA"/>
    <w:rsid w:val="000C07CA"/>
    <w:rsid w:val="002473CE"/>
    <w:rsid w:val="002A26D9"/>
    <w:rsid w:val="0035330A"/>
    <w:rsid w:val="00410107"/>
    <w:rsid w:val="00493F1E"/>
    <w:rsid w:val="005036B7"/>
    <w:rsid w:val="005E511A"/>
    <w:rsid w:val="00643CCB"/>
    <w:rsid w:val="007B28D3"/>
    <w:rsid w:val="00853620"/>
    <w:rsid w:val="008A5EC2"/>
    <w:rsid w:val="00AF128E"/>
    <w:rsid w:val="00B158CD"/>
    <w:rsid w:val="00B15EEA"/>
    <w:rsid w:val="00B81991"/>
    <w:rsid w:val="00C03D14"/>
    <w:rsid w:val="00C33903"/>
    <w:rsid w:val="00C73726"/>
    <w:rsid w:val="00D31AA8"/>
    <w:rsid w:val="00D634F7"/>
    <w:rsid w:val="00D93554"/>
    <w:rsid w:val="00DC2130"/>
    <w:rsid w:val="00F27FA3"/>
    <w:rsid w:val="00F6493D"/>
    <w:rsid w:val="00FE58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5923A4"/>
  <w15:docId w15:val="{9D1ED86A-61B5-45E3-B924-FF98DAB051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val="en-GB"/>
    </w:rPr>
  </w:style>
  <w:style w:type="paragraph" w:styleId="Heading1">
    <w:name w:val="heading 1"/>
    <w:basedOn w:val="Normal"/>
    <w:uiPriority w:val="9"/>
    <w:qFormat/>
    <w:pPr>
      <w:spacing w:before="63"/>
      <w:ind w:left="229"/>
      <w:outlineLvl w:val="0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spacing w:before="119"/>
      <w:ind w:left="301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3F89D464F8754984412ED5C8D713CE" ma:contentTypeVersion="13" ma:contentTypeDescription="Create a new document." ma:contentTypeScope="" ma:versionID="786a4577e7b95d420d81aee8877cc32e">
  <xsd:schema xmlns:xsd="http://www.w3.org/2001/XMLSchema" xmlns:xs="http://www.w3.org/2001/XMLSchema" xmlns:p="http://schemas.microsoft.com/office/2006/metadata/properties" xmlns:ns2="5ce0d6fb-667b-4f27-ae3e-95459297f775" xmlns:ns3="9b103751-d83b-4d14-8377-da6c251ff194" targetNamespace="http://schemas.microsoft.com/office/2006/metadata/properties" ma:root="true" ma:fieldsID="a151436cea5df372df6f4756f6698ffe" ns2:_="" ns3:_="">
    <xsd:import namespace="5ce0d6fb-667b-4f27-ae3e-95459297f775"/>
    <xsd:import namespace="9b103751-d83b-4d14-8377-da6c251ff19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e0d6fb-667b-4f27-ae3e-95459297f7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103751-d83b-4d14-8377-da6c251ff19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94959E2-DC70-48A1-B650-79A1E7591022}">
  <ds:schemaRefs>
    <ds:schemaRef ds:uri="http://purl.org/dc/dcmitype/"/>
    <ds:schemaRef ds:uri="http://www.w3.org/XML/1998/namespace"/>
    <ds:schemaRef ds:uri="9b103751-d83b-4d14-8377-da6c251ff194"/>
    <ds:schemaRef ds:uri="http://schemas.microsoft.com/office/2006/documentManagement/types"/>
    <ds:schemaRef ds:uri="http://purl.org/dc/elements/1.1/"/>
    <ds:schemaRef ds:uri="5ce0d6fb-667b-4f27-ae3e-95459297f775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9FAC217E-ADE5-4C9C-BA3D-0610A608DA8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911D71-F98D-46B8-8EFF-92D8FD354B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e0d6fb-667b-4f27-ae3e-95459297f775"/>
    <ds:schemaRef ds:uri="9b103751-d83b-4d14-8377-da6c251ff1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336</Words>
  <Characters>19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unningham, Louise</dc:creator>
  <cp:lastModifiedBy>Jakubek, Kinga</cp:lastModifiedBy>
  <cp:revision>9</cp:revision>
  <cp:lastPrinted>2024-09-11T10:46:00Z</cp:lastPrinted>
  <dcterms:created xsi:type="dcterms:W3CDTF">2022-09-05T19:30:00Z</dcterms:created>
  <dcterms:modified xsi:type="dcterms:W3CDTF">2024-09-11T1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2-11T00:00:00Z</vt:filetime>
  </property>
  <property fmtid="{D5CDD505-2E9C-101B-9397-08002B2CF9AE}" pid="3" name="Creator">
    <vt:lpwstr>Microsoft® Publisher 2016</vt:lpwstr>
  </property>
  <property fmtid="{D5CDD505-2E9C-101B-9397-08002B2CF9AE}" pid="4" name="LastSaved">
    <vt:filetime>2021-06-16T00:00:00Z</vt:filetime>
  </property>
  <property fmtid="{D5CDD505-2E9C-101B-9397-08002B2CF9AE}" pid="5" name="ContentTypeId">
    <vt:lpwstr>0x0101008E3F89D464F8754984412ED5C8D713CE</vt:lpwstr>
  </property>
</Properties>
</file>